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BC22E9" w14:textId="2F0FCD7F" w:rsidR="002B5AA2" w:rsidRDefault="002B5AA2" w:rsidP="002B5AA2">
      <w:pPr>
        <w:rPr>
          <w:lang w:val="en-US"/>
        </w:rPr>
      </w:pPr>
      <w:r>
        <w:rPr>
          <w:noProof/>
        </w:rPr>
        <w:drawing>
          <wp:anchor distT="0" distB="0" distL="114300" distR="114300" simplePos="0" relativeHeight="251670528" behindDoc="0" locked="0" layoutInCell="1" allowOverlap="1" wp14:anchorId="272BA4E0" wp14:editId="5060DD1F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709920" cy="4282440"/>
            <wp:effectExtent l="0" t="0" r="5080" b="381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0554" cy="42829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91697">
        <w:rPr>
          <w:u w:val="single"/>
          <w:lang w:val="en-US"/>
        </w:rPr>
        <w:t xml:space="preserve">Topology name: </w:t>
      </w:r>
      <w:proofErr w:type="spellStart"/>
      <w:r w:rsidRPr="00C911C5">
        <w:rPr>
          <w:lang w:val="en-US"/>
        </w:rPr>
        <w:t>GoodNet</w:t>
      </w:r>
      <w:proofErr w:type="spellEnd"/>
      <w:r>
        <w:rPr>
          <w:lang w:val="en-US"/>
        </w:rPr>
        <w:t>.</w:t>
      </w:r>
    </w:p>
    <w:p w14:paraId="4F941B09" w14:textId="77777777" w:rsidR="002B5AA2" w:rsidRDefault="002B5AA2" w:rsidP="002B5AA2">
      <w:r w:rsidRPr="00A91697">
        <w:rPr>
          <w:u w:val="single"/>
          <w:lang w:val="en-US"/>
        </w:rPr>
        <w:t xml:space="preserve">Number of Nodes: </w:t>
      </w:r>
      <w:r>
        <w:rPr>
          <w:lang w:val="en-US"/>
        </w:rPr>
        <w:t>17.</w:t>
      </w:r>
      <w:r w:rsidRPr="00A91697">
        <w:t xml:space="preserve"> </w:t>
      </w:r>
    </w:p>
    <w:p w14:paraId="7FDE12AA" w14:textId="77777777" w:rsidR="002B5AA2" w:rsidRDefault="002B5AA2" w:rsidP="002B5AA2">
      <w:pPr>
        <w:rPr>
          <w:lang w:val="en-US"/>
        </w:rPr>
      </w:pPr>
      <w:r w:rsidRPr="00A91697">
        <w:rPr>
          <w:u w:val="single"/>
          <w:lang w:val="en-US"/>
        </w:rPr>
        <w:t>Number of links</w:t>
      </w:r>
      <w:r>
        <w:rPr>
          <w:u w:val="single"/>
          <w:lang w:val="en-US"/>
        </w:rPr>
        <w:t xml:space="preserve">: </w:t>
      </w:r>
      <w:r>
        <w:rPr>
          <w:lang w:val="en-US"/>
        </w:rPr>
        <w:t>62.</w:t>
      </w:r>
    </w:p>
    <w:p w14:paraId="057F0144" w14:textId="7E5A1E56" w:rsidR="002B5AA2" w:rsidRDefault="002B5AA2" w:rsidP="002B5AA2">
      <w:pPr>
        <w:rPr>
          <w:lang w:val="en-US"/>
        </w:rPr>
      </w:pPr>
      <w:r w:rsidRPr="00986A41">
        <w:rPr>
          <w:u w:val="single"/>
          <w:lang w:val="en-US"/>
        </w:rPr>
        <w:t>Train matrices:</w:t>
      </w:r>
      <w:r>
        <w:rPr>
          <w:lang w:val="en-US"/>
        </w:rPr>
        <w:t xml:space="preserve"> Gravity Traffic, 2048 TMs, 30% sparsity.</w:t>
      </w:r>
    </w:p>
    <w:p w14:paraId="74604AC4" w14:textId="143A6426" w:rsidR="002B5AA2" w:rsidRDefault="002B5AA2" w:rsidP="002B5AA2">
      <w:pPr>
        <w:rPr>
          <w:rtl/>
          <w:lang w:val="en-US"/>
        </w:rPr>
      </w:pPr>
      <w:r w:rsidRPr="00986A41">
        <w:rPr>
          <w:u w:val="single"/>
          <w:lang w:val="en-US"/>
        </w:rPr>
        <w:t>T</w:t>
      </w:r>
      <w:r>
        <w:rPr>
          <w:u w:val="single"/>
          <w:lang w:val="en-US"/>
        </w:rPr>
        <w:t>est</w:t>
      </w:r>
      <w:r w:rsidRPr="00986A41">
        <w:rPr>
          <w:u w:val="single"/>
          <w:lang w:val="en-US"/>
        </w:rPr>
        <w:t xml:space="preserve"> matrices:</w:t>
      </w:r>
      <w:r>
        <w:rPr>
          <w:lang w:val="en-US"/>
        </w:rPr>
        <w:t xml:space="preserve"> Gravity Traffic, 4096 TMs, 30% sparsity.</w:t>
      </w:r>
    </w:p>
    <w:tbl>
      <w:tblPr>
        <w:tblStyle w:val="TableGrid"/>
        <w:tblpPr w:leftFromText="180" w:rightFromText="180" w:vertAnchor="page" w:horzAnchor="margin" w:tblpY="10679"/>
        <w:tblW w:w="20510" w:type="dxa"/>
        <w:tblLook w:val="04A0" w:firstRow="1" w:lastRow="0" w:firstColumn="1" w:lastColumn="0" w:noHBand="0" w:noVBand="1"/>
      </w:tblPr>
      <w:tblGrid>
        <w:gridCol w:w="4579"/>
        <w:gridCol w:w="7793"/>
        <w:gridCol w:w="3826"/>
        <w:gridCol w:w="4312"/>
      </w:tblGrid>
      <w:tr w:rsidR="002B5AA2" w14:paraId="42718765" w14:textId="77777777" w:rsidTr="00365DA9">
        <w:trPr>
          <w:trHeight w:val="435"/>
        </w:trPr>
        <w:tc>
          <w:tcPr>
            <w:tcW w:w="0" w:type="auto"/>
          </w:tcPr>
          <w:p w14:paraId="2D2142D5" w14:textId="77777777" w:rsidR="002B5AA2" w:rsidRDefault="002B5AA2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mart Nodes Set size</w:t>
            </w:r>
          </w:p>
        </w:tc>
        <w:tc>
          <w:tcPr>
            <w:tcW w:w="0" w:type="auto"/>
            <w:vAlign w:val="center"/>
          </w:tcPr>
          <w:p w14:paraId="700DA225" w14:textId="77777777" w:rsidR="002B5AA2" w:rsidRPr="0070798D" w:rsidRDefault="002B5AA2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Smart Nodes” by evaluating all hubs options</w:t>
            </w:r>
          </w:p>
        </w:tc>
        <w:tc>
          <w:tcPr>
            <w:tcW w:w="0" w:type="auto"/>
          </w:tcPr>
          <w:p w14:paraId="56124B31" w14:textId="77777777" w:rsidR="002B5AA2" w:rsidRDefault="002B5AA2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Expected Congestion</w:t>
            </w:r>
          </w:p>
          <w:p w14:paraId="16DB8A6B" w14:textId="77777777" w:rsidR="002B5AA2" w:rsidRDefault="002B5AA2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Baseline (1024 TMs)</w:t>
            </w:r>
          </w:p>
          <w:p w14:paraId="7F59E8C2" w14:textId="77777777" w:rsidR="002B5AA2" w:rsidRDefault="002B5AA2" w:rsidP="00365DA9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37435C07" w14:textId="77777777" w:rsidR="002B5AA2" w:rsidRDefault="002B5AA2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Expected Congestion and Optimal Expected Congestion </w:t>
            </w:r>
          </w:p>
          <w:p w14:paraId="2E2E54A2" w14:textId="77777777" w:rsidR="002B5AA2" w:rsidRDefault="002B5AA2" w:rsidP="00365DA9">
            <w:pPr>
              <w:jc w:val="center"/>
              <w:rPr>
                <w:lang w:val="en-US"/>
              </w:rPr>
            </w:pPr>
          </w:p>
        </w:tc>
      </w:tr>
      <w:tr w:rsidR="00B170DD" w14:paraId="22A13874" w14:textId="77777777" w:rsidTr="00365DA9">
        <w:trPr>
          <w:trHeight w:val="476"/>
        </w:trPr>
        <w:tc>
          <w:tcPr>
            <w:tcW w:w="0" w:type="auto"/>
          </w:tcPr>
          <w:p w14:paraId="1863FE8B" w14:textId="77777777" w:rsidR="00B170DD" w:rsidRDefault="00B170DD" w:rsidP="00B170D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1 – no optimization at all</w:t>
            </w:r>
          </w:p>
        </w:tc>
        <w:tc>
          <w:tcPr>
            <w:tcW w:w="0" w:type="auto"/>
            <w:vAlign w:val="center"/>
          </w:tcPr>
          <w:p w14:paraId="4F28CD99" w14:textId="77777777" w:rsidR="00B170DD" w:rsidRDefault="00B170DD" w:rsidP="00B170D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6B643BC6" w14:textId="2A1C703C" w:rsidR="00B170DD" w:rsidRPr="00544503" w:rsidRDefault="00B170DD" w:rsidP="00B170DD">
            <w:pPr>
              <w:jc w:val="center"/>
              <w:rPr>
                <w:lang w:val="en-US"/>
              </w:rPr>
            </w:pPr>
            <w:r w:rsidRPr="001E1B90">
              <w:rPr>
                <w:lang w:val="en-US"/>
              </w:rPr>
              <w:t>1.2</w:t>
            </w:r>
            <w:r>
              <w:rPr>
                <w:lang w:val="en-US"/>
              </w:rPr>
              <w:t>4</w:t>
            </w:r>
          </w:p>
        </w:tc>
        <w:tc>
          <w:tcPr>
            <w:tcW w:w="4312" w:type="dxa"/>
          </w:tcPr>
          <w:p w14:paraId="7F5608EC" w14:textId="4C7E725B" w:rsidR="00B170DD" w:rsidRDefault="00B170DD" w:rsidP="00B170DD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165</w:t>
            </w:r>
          </w:p>
        </w:tc>
      </w:tr>
      <w:tr w:rsidR="002B5AA2" w14:paraId="73E2A045" w14:textId="77777777" w:rsidTr="00365DA9">
        <w:trPr>
          <w:trHeight w:val="167"/>
        </w:trPr>
        <w:tc>
          <w:tcPr>
            <w:tcW w:w="0" w:type="auto"/>
          </w:tcPr>
          <w:p w14:paraId="1DFF7137" w14:textId="77777777" w:rsidR="002B5AA2" w:rsidRPr="00B855B2" w:rsidRDefault="002B5AA2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</w:tcPr>
          <w:p w14:paraId="6BA711DC" w14:textId="77777777" w:rsidR="002B5AA2" w:rsidRPr="00B855B2" w:rsidRDefault="002B5AA2" w:rsidP="00365DA9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03651EAF" w14:textId="4EA68077" w:rsidR="002B5AA2" w:rsidRPr="00074C34" w:rsidRDefault="008279CE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85</w:t>
            </w:r>
          </w:p>
        </w:tc>
        <w:tc>
          <w:tcPr>
            <w:tcW w:w="4312" w:type="dxa"/>
          </w:tcPr>
          <w:p w14:paraId="5956D97E" w14:textId="31CB274E" w:rsidR="002B5AA2" w:rsidRDefault="002B5AA2" w:rsidP="00365DA9">
            <w:pPr>
              <w:tabs>
                <w:tab w:val="center" w:pos="2048"/>
                <w:tab w:val="left" w:pos="2955"/>
              </w:tabs>
              <w:rPr>
                <w:rtl/>
                <w:lang w:val="en-US"/>
              </w:rPr>
            </w:pPr>
            <w:r>
              <w:rPr>
                <w:lang w:val="en-US"/>
              </w:rPr>
              <w:tab/>
              <w:t>1.1</w:t>
            </w:r>
            <w:r w:rsidR="008279CE">
              <w:rPr>
                <w:lang w:val="en-US"/>
              </w:rPr>
              <w:t>1</w:t>
            </w:r>
          </w:p>
        </w:tc>
      </w:tr>
      <w:tr w:rsidR="002B5AA2" w14:paraId="4ECE1200" w14:textId="77777777" w:rsidTr="00365DA9">
        <w:trPr>
          <w:trHeight w:val="249"/>
        </w:trPr>
        <w:tc>
          <w:tcPr>
            <w:tcW w:w="0" w:type="auto"/>
          </w:tcPr>
          <w:p w14:paraId="582B6DAD" w14:textId="77777777" w:rsidR="002B5AA2" w:rsidRDefault="002B5AA2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151B745F" w14:textId="6E5D3901" w:rsidR="002B5AA2" w:rsidRDefault="00CD6A5A" w:rsidP="00365DA9">
            <w:pPr>
              <w:jc w:val="center"/>
              <w:rPr>
                <w:rtl/>
                <w:lang w:val="en-US"/>
              </w:rPr>
            </w:pPr>
            <w:r w:rsidRPr="00CD6A5A">
              <w:rPr>
                <w:lang w:val="en-US"/>
              </w:rPr>
              <w:t>(12,) 1.17</w:t>
            </w:r>
            <w:r>
              <w:rPr>
                <w:lang w:val="en-US"/>
              </w:rPr>
              <w:t>3</w:t>
            </w:r>
          </w:p>
        </w:tc>
        <w:tc>
          <w:tcPr>
            <w:tcW w:w="0" w:type="auto"/>
          </w:tcPr>
          <w:p w14:paraId="594C10EA" w14:textId="6E4F2DA1" w:rsidR="002B5AA2" w:rsidRPr="00BE29CA" w:rsidRDefault="000F2260" w:rsidP="00365DA9">
            <w:pPr>
              <w:jc w:val="center"/>
              <w:rPr>
                <w:lang w:val="en-US"/>
              </w:rPr>
            </w:pPr>
            <w:r w:rsidRPr="000F2260">
              <w:rPr>
                <w:lang w:val="en-US"/>
              </w:rPr>
              <w:t>1.17</w:t>
            </w:r>
            <w:r w:rsidR="004C4714">
              <w:rPr>
                <w:lang w:val="en-US"/>
              </w:rPr>
              <w:t>1</w:t>
            </w:r>
          </w:p>
        </w:tc>
        <w:tc>
          <w:tcPr>
            <w:tcW w:w="4312" w:type="dxa"/>
          </w:tcPr>
          <w:p w14:paraId="5631C7E2" w14:textId="724E84BB" w:rsidR="002B5AA2" w:rsidRPr="00A37AA4" w:rsidRDefault="000F2260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0</w:t>
            </w:r>
          </w:p>
        </w:tc>
      </w:tr>
      <w:tr w:rsidR="002B5AA2" w14:paraId="25563251" w14:textId="77777777" w:rsidTr="00365DA9">
        <w:trPr>
          <w:trHeight w:val="149"/>
        </w:trPr>
        <w:tc>
          <w:tcPr>
            <w:tcW w:w="0" w:type="auto"/>
          </w:tcPr>
          <w:p w14:paraId="52956F3A" w14:textId="77777777" w:rsidR="002B5AA2" w:rsidRDefault="002B5AA2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49D8ED1F" w14:textId="1ED7C22F" w:rsidR="002B5AA2" w:rsidRDefault="00861AB4" w:rsidP="00365DA9">
            <w:pPr>
              <w:jc w:val="center"/>
              <w:rPr>
                <w:rtl/>
                <w:lang w:val="en-US"/>
              </w:rPr>
            </w:pPr>
            <w:r w:rsidRPr="00861AB4">
              <w:rPr>
                <w:lang w:val="en-US"/>
              </w:rPr>
              <w:t>(9, 12) 1.154</w:t>
            </w:r>
          </w:p>
        </w:tc>
        <w:tc>
          <w:tcPr>
            <w:tcW w:w="0" w:type="auto"/>
          </w:tcPr>
          <w:p w14:paraId="220D8B11" w14:textId="46F2E525" w:rsidR="002B5AA2" w:rsidRPr="003468A0" w:rsidRDefault="00127B52" w:rsidP="00365DA9">
            <w:pPr>
              <w:jc w:val="center"/>
              <w:rPr>
                <w:lang w:val="en-US"/>
              </w:rPr>
            </w:pPr>
            <w:r w:rsidRPr="00127B52">
              <w:rPr>
                <w:lang w:val="en-US"/>
              </w:rPr>
              <w:t>1.15</w:t>
            </w:r>
            <w:r>
              <w:rPr>
                <w:lang w:val="en-US"/>
              </w:rPr>
              <w:t>5</w:t>
            </w:r>
          </w:p>
        </w:tc>
        <w:tc>
          <w:tcPr>
            <w:tcW w:w="4312" w:type="dxa"/>
          </w:tcPr>
          <w:p w14:paraId="7C9CC59E" w14:textId="67847426" w:rsidR="002B5AA2" w:rsidRPr="0036619E" w:rsidRDefault="00127B52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08</w:t>
            </w:r>
          </w:p>
        </w:tc>
      </w:tr>
      <w:tr w:rsidR="002B5AA2" w14:paraId="6C83D011" w14:textId="77777777" w:rsidTr="00365DA9">
        <w:trPr>
          <w:trHeight w:val="141"/>
        </w:trPr>
        <w:tc>
          <w:tcPr>
            <w:tcW w:w="0" w:type="auto"/>
          </w:tcPr>
          <w:p w14:paraId="76D500E6" w14:textId="77777777" w:rsidR="002B5AA2" w:rsidRDefault="002B5AA2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64906F97" w14:textId="1CD90F8F" w:rsidR="002B5AA2" w:rsidRDefault="00127795" w:rsidP="00365DA9">
            <w:pPr>
              <w:jc w:val="center"/>
              <w:rPr>
                <w:lang w:val="en-US"/>
              </w:rPr>
            </w:pPr>
            <w:r w:rsidRPr="00127795">
              <w:rPr>
                <w:lang w:val="en-US"/>
              </w:rPr>
              <w:t>(9, 12, 15) 1.138</w:t>
            </w:r>
          </w:p>
        </w:tc>
        <w:tc>
          <w:tcPr>
            <w:tcW w:w="0" w:type="auto"/>
          </w:tcPr>
          <w:p w14:paraId="1415CD66" w14:textId="730F57AC" w:rsidR="002B5AA2" w:rsidRPr="00FB7EF3" w:rsidRDefault="00127795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44</w:t>
            </w:r>
          </w:p>
        </w:tc>
        <w:tc>
          <w:tcPr>
            <w:tcW w:w="4312" w:type="dxa"/>
          </w:tcPr>
          <w:p w14:paraId="237577DB" w14:textId="507E1DCF" w:rsidR="002B5AA2" w:rsidRPr="00A503F2" w:rsidRDefault="00127795" w:rsidP="00365DA9">
            <w:pPr>
              <w:tabs>
                <w:tab w:val="left" w:pos="2758"/>
              </w:tabs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07</w:t>
            </w:r>
            <w:bookmarkStart w:id="0" w:name="_GoBack"/>
            <w:bookmarkEnd w:id="0"/>
          </w:p>
        </w:tc>
      </w:tr>
      <w:tr w:rsidR="002B5AA2" w14:paraId="68FB070E" w14:textId="77777777" w:rsidTr="00365DA9">
        <w:trPr>
          <w:trHeight w:val="141"/>
        </w:trPr>
        <w:tc>
          <w:tcPr>
            <w:tcW w:w="0" w:type="auto"/>
          </w:tcPr>
          <w:p w14:paraId="17D20F45" w14:textId="77777777" w:rsidR="002B5AA2" w:rsidRDefault="002B5AA2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0" w:type="auto"/>
            <w:vAlign w:val="center"/>
          </w:tcPr>
          <w:p w14:paraId="70A07D8A" w14:textId="0EBE3480" w:rsidR="002B5AA2" w:rsidRDefault="00F32E8B" w:rsidP="00365DA9">
            <w:pPr>
              <w:jc w:val="center"/>
              <w:rPr>
                <w:rtl/>
                <w:lang w:val="en-US"/>
              </w:rPr>
            </w:pPr>
            <w:r w:rsidRPr="00F32E8B">
              <w:rPr>
                <w:lang w:val="en-US"/>
              </w:rPr>
              <w:t>(7, 9, 12, 15)1.121</w:t>
            </w:r>
          </w:p>
        </w:tc>
        <w:tc>
          <w:tcPr>
            <w:tcW w:w="0" w:type="auto"/>
          </w:tcPr>
          <w:p w14:paraId="57FD0F2B" w14:textId="75F520B0" w:rsidR="002B5AA2" w:rsidRPr="00BE6369" w:rsidRDefault="00367081" w:rsidP="00365DA9">
            <w:pPr>
              <w:jc w:val="center"/>
              <w:rPr>
                <w:lang w:val="en-US"/>
              </w:rPr>
            </w:pPr>
            <w:r w:rsidRPr="00367081">
              <w:rPr>
                <w:lang w:val="en-US"/>
              </w:rPr>
              <w:t>1.131</w:t>
            </w:r>
          </w:p>
        </w:tc>
        <w:tc>
          <w:tcPr>
            <w:tcW w:w="4312" w:type="dxa"/>
          </w:tcPr>
          <w:p w14:paraId="223BBE2A" w14:textId="6CABDE7D" w:rsidR="002B5AA2" w:rsidRPr="00BE6369" w:rsidRDefault="00367081" w:rsidP="00365DA9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06</w:t>
            </w:r>
          </w:p>
        </w:tc>
      </w:tr>
      <w:tr w:rsidR="005E75EC" w14:paraId="1F1CBD4D" w14:textId="77777777" w:rsidTr="00365DA9">
        <w:trPr>
          <w:trHeight w:val="141"/>
        </w:trPr>
        <w:tc>
          <w:tcPr>
            <w:tcW w:w="0" w:type="auto"/>
          </w:tcPr>
          <w:p w14:paraId="014A8DF7" w14:textId="77777777" w:rsidR="005E75EC" w:rsidRDefault="005E75EC" w:rsidP="005E75EC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0" w:type="auto"/>
            <w:vAlign w:val="center"/>
          </w:tcPr>
          <w:p w14:paraId="2434E319" w14:textId="3E78003E" w:rsidR="005E75EC" w:rsidRPr="00A759F4" w:rsidRDefault="005E75EC" w:rsidP="005E75EC">
            <w:pPr>
              <w:jc w:val="center"/>
              <w:rPr>
                <w:rFonts w:ascii="Calibri" w:hAnsi="Calibri" w:cs="Calibri"/>
                <w:rtl/>
                <w:lang w:val="en-US"/>
              </w:rPr>
            </w:pPr>
            <w:r w:rsidRPr="00A759F4">
              <w:rPr>
                <w:rFonts w:ascii="Calibri" w:hAnsi="Calibri" w:cs="Calibri"/>
                <w:lang w:val="en-US"/>
              </w:rPr>
              <w:t>(</w:t>
            </w:r>
            <w:r w:rsidRPr="00A759F4">
              <w:rPr>
                <w:lang w:val="en-US"/>
              </w:rPr>
              <w:t>5,7,9,12,15)1.10</w:t>
            </w:r>
            <w:r w:rsidR="00A759F4" w:rsidRPr="00A759F4">
              <w:rPr>
                <w:lang w:val="en-US"/>
              </w:rPr>
              <w:t>3</w:t>
            </w:r>
          </w:p>
        </w:tc>
        <w:tc>
          <w:tcPr>
            <w:tcW w:w="0" w:type="auto"/>
          </w:tcPr>
          <w:p w14:paraId="1BF8E990" w14:textId="33F453C5" w:rsidR="005E75EC" w:rsidRPr="00BE6369" w:rsidRDefault="006F5293" w:rsidP="005E75EC">
            <w:pPr>
              <w:jc w:val="center"/>
              <w:rPr>
                <w:lang w:val="en-US"/>
              </w:rPr>
            </w:pPr>
            <w:r w:rsidRPr="006F5293">
              <w:rPr>
                <w:lang w:val="en-US"/>
              </w:rPr>
              <w:t>1.119</w:t>
            </w:r>
          </w:p>
        </w:tc>
        <w:tc>
          <w:tcPr>
            <w:tcW w:w="4312" w:type="dxa"/>
          </w:tcPr>
          <w:p w14:paraId="3724F020" w14:textId="6F56634F" w:rsidR="005E75EC" w:rsidRPr="00BE6369" w:rsidRDefault="00F952BF" w:rsidP="005E75EC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05</w:t>
            </w:r>
          </w:p>
        </w:tc>
      </w:tr>
    </w:tbl>
    <w:p w14:paraId="2C9701A6" w14:textId="086ED2B3" w:rsidR="002B5AA2" w:rsidRDefault="002B5AA2" w:rsidP="002B5AA2">
      <w:pPr>
        <w:rPr>
          <w:u w:val="single"/>
          <w:lang w:val="en-US"/>
        </w:rPr>
      </w:pPr>
      <w:r>
        <w:rPr>
          <w:u w:val="single"/>
          <w:lang w:val="en-US"/>
        </w:rPr>
        <w:t xml:space="preserve">Optimal Expected Congestion: </w:t>
      </w:r>
      <w:r w:rsidRPr="002B5AA2">
        <w:rPr>
          <w:u w:val="single"/>
          <w:lang w:val="en-US"/>
        </w:rPr>
        <w:t>1.0645</w:t>
      </w:r>
    </w:p>
    <w:p w14:paraId="38270C81" w14:textId="7CE15395" w:rsidR="002B5AA2" w:rsidRDefault="002B5AA2" w:rsidP="002B5AA2">
      <w:pPr>
        <w:rPr>
          <w:u w:val="single"/>
          <w:lang w:val="en-US"/>
        </w:rPr>
      </w:pPr>
      <w:r>
        <w:rPr>
          <w:u w:val="single"/>
          <w:lang w:val="en-US"/>
        </w:rPr>
        <w:t>Reduce source-</w:t>
      </w:r>
      <w:r w:rsidRPr="000F1300">
        <w:rPr>
          <w:u w:val="single"/>
          <w:lang w:val="en-US"/>
        </w:rPr>
        <w:t xml:space="preserve"> </w:t>
      </w:r>
      <w:r>
        <w:rPr>
          <w:u w:val="single"/>
          <w:lang w:val="en-US"/>
        </w:rPr>
        <w:t xml:space="preserve">destination to destination routing congestion: </w:t>
      </w:r>
      <w:r w:rsidRPr="00C911C5">
        <w:rPr>
          <w:u w:val="single"/>
          <w:lang w:val="en-US"/>
        </w:rPr>
        <w:t>1.</w:t>
      </w:r>
      <w:r>
        <w:rPr>
          <w:u w:val="single"/>
          <w:lang w:val="en-US"/>
        </w:rPr>
        <w:t>30, Vs. optimal: 1.22</w:t>
      </w:r>
    </w:p>
    <w:p w14:paraId="4D178A7A" w14:textId="424E84F4" w:rsidR="002B5AA2" w:rsidRDefault="002B5AA2" w:rsidP="002B5AA2">
      <w:pPr>
        <w:rPr>
          <w:u w:val="single"/>
          <w:lang w:val="en-US"/>
        </w:rPr>
      </w:pPr>
      <w:r w:rsidRPr="002B428A">
        <w:rPr>
          <w:u w:val="single"/>
          <w:lang w:val="en-US"/>
        </w:rPr>
        <w:t xml:space="preserve">Oblivious Mean Congestion Result: </w:t>
      </w:r>
      <w:r>
        <w:rPr>
          <w:u w:val="single"/>
          <w:lang w:val="en-US"/>
        </w:rPr>
        <w:t xml:space="preserve">1.25, Vs. optimal: </w:t>
      </w:r>
      <w:r w:rsidRPr="004A4E27">
        <w:rPr>
          <w:u w:val="single"/>
          <w:lang w:val="en-US"/>
        </w:rPr>
        <w:t>1.</w:t>
      </w:r>
      <w:r>
        <w:rPr>
          <w:u w:val="single"/>
          <w:lang w:val="en-US"/>
        </w:rPr>
        <w:t>17</w:t>
      </w:r>
    </w:p>
    <w:p w14:paraId="1B284D74" w14:textId="537876E9" w:rsidR="002B5AA2" w:rsidRPr="00B170DD" w:rsidRDefault="002B5AA2" w:rsidP="002B5AA2">
      <w:r w:rsidRPr="00923C6C">
        <w:rPr>
          <w:u w:val="single"/>
          <w:lang w:val="en-US"/>
        </w:rPr>
        <w:t>Mean Traffic Matrix</w:t>
      </w:r>
      <w:r>
        <w:rPr>
          <w:u w:val="single"/>
          <w:lang w:val="en-US"/>
        </w:rPr>
        <w:t xml:space="preserve"> optimal</w:t>
      </w:r>
      <w:r w:rsidRPr="00923C6C">
        <w:rPr>
          <w:u w:val="single"/>
          <w:lang w:val="en-US"/>
        </w:rPr>
        <w:t xml:space="preserve"> routing scheme </w:t>
      </w:r>
      <w:r>
        <w:rPr>
          <w:u w:val="single"/>
          <w:lang w:val="en-US"/>
        </w:rPr>
        <w:t xml:space="preserve">expected </w:t>
      </w:r>
      <w:r w:rsidRPr="00923C6C">
        <w:rPr>
          <w:u w:val="single"/>
          <w:lang w:val="en-US"/>
        </w:rPr>
        <w:t xml:space="preserve">congestion: </w:t>
      </w:r>
      <w:r w:rsidRPr="00FD107B">
        <w:rPr>
          <w:u w:val="single"/>
          <w:lang w:val="en-US"/>
        </w:rPr>
        <w:t>1.5</w:t>
      </w:r>
      <w:r>
        <w:rPr>
          <w:u w:val="single"/>
          <w:lang w:val="en-US"/>
        </w:rPr>
        <w:t xml:space="preserve">, Vs. optimal: </w:t>
      </w:r>
      <w:r w:rsidRPr="005B15F1">
        <w:rPr>
          <w:u w:val="single"/>
          <w:lang w:val="en-US"/>
        </w:rPr>
        <w:t>1.</w:t>
      </w:r>
      <w:r>
        <w:rPr>
          <w:u w:val="single"/>
          <w:lang w:val="en-US"/>
        </w:rPr>
        <w:t>4</w:t>
      </w:r>
    </w:p>
    <w:p w14:paraId="74301A87" w14:textId="77777777" w:rsidR="002B5AA2" w:rsidRDefault="002B5AA2" w:rsidP="002B5AA2">
      <w:pPr>
        <w:rPr>
          <w:u w:val="single"/>
          <w:lang w:val="en-US"/>
        </w:rPr>
      </w:pPr>
    </w:p>
    <w:p w14:paraId="6C0DDFCF" w14:textId="77777777" w:rsidR="00FC2B6B" w:rsidRDefault="00FC2B6B" w:rsidP="00FC2B6B">
      <w:pPr>
        <w:rPr>
          <w:u w:val="single"/>
          <w:lang w:val="en-US"/>
        </w:rPr>
      </w:pPr>
      <w:r>
        <w:rPr>
          <w:u w:val="single"/>
          <w:lang w:val="en-US"/>
        </w:rPr>
        <w:t>Smart node set: {</w:t>
      </w:r>
      <w:r w:rsidRPr="00C911C5">
        <w:rPr>
          <w:u w:val="single"/>
          <w:lang w:val="en-US"/>
        </w:rPr>
        <w:t>5,7</w:t>
      </w:r>
      <w:r>
        <w:rPr>
          <w:u w:val="single"/>
          <w:lang w:val="en-US"/>
        </w:rPr>
        <w:t>,</w:t>
      </w:r>
      <w:r w:rsidRPr="00C911C5">
        <w:rPr>
          <w:u w:val="single"/>
          <w:lang w:val="en-US"/>
        </w:rPr>
        <w:t>9,12,1</w:t>
      </w:r>
      <w:r>
        <w:rPr>
          <w:u w:val="single"/>
          <w:lang w:val="en-US"/>
        </w:rPr>
        <w:t>5}</w:t>
      </w:r>
      <w:r>
        <w:rPr>
          <w:u w:val="single"/>
          <w:lang w:val="en-US"/>
        </w:rPr>
        <w:br w:type="page"/>
      </w:r>
    </w:p>
    <w:p w14:paraId="4684FF31" w14:textId="006958EC" w:rsidR="00A4564C" w:rsidRDefault="00A4564C" w:rsidP="00A4564C">
      <w:pPr>
        <w:rPr>
          <w:lang w:val="en-US"/>
        </w:rPr>
      </w:pPr>
      <w:r>
        <w:rPr>
          <w:noProof/>
        </w:rPr>
        <w:lastRenderedPageBreak/>
        <w:drawing>
          <wp:anchor distT="0" distB="0" distL="114300" distR="114300" simplePos="0" relativeHeight="251666432" behindDoc="0" locked="0" layoutInCell="1" allowOverlap="1" wp14:anchorId="5A822855" wp14:editId="4E522037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709920" cy="4282440"/>
            <wp:effectExtent l="0" t="0" r="5080" b="381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0554" cy="42829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91697">
        <w:rPr>
          <w:u w:val="single"/>
          <w:lang w:val="en-US"/>
        </w:rPr>
        <w:t xml:space="preserve">Topology name: </w:t>
      </w:r>
      <w:proofErr w:type="spellStart"/>
      <w:r w:rsidRPr="00C911C5">
        <w:rPr>
          <w:lang w:val="en-US"/>
        </w:rPr>
        <w:t>GoodNet</w:t>
      </w:r>
      <w:proofErr w:type="spellEnd"/>
      <w:r>
        <w:rPr>
          <w:lang w:val="en-US"/>
        </w:rPr>
        <w:t>.</w:t>
      </w:r>
    </w:p>
    <w:p w14:paraId="773EE067" w14:textId="77777777" w:rsidR="00A4564C" w:rsidRDefault="00A4564C" w:rsidP="00A4564C">
      <w:r w:rsidRPr="00A91697">
        <w:rPr>
          <w:u w:val="single"/>
          <w:lang w:val="en-US"/>
        </w:rPr>
        <w:t xml:space="preserve">Number of Nodes: </w:t>
      </w:r>
      <w:r>
        <w:rPr>
          <w:lang w:val="en-US"/>
        </w:rPr>
        <w:t>17.</w:t>
      </w:r>
      <w:r w:rsidRPr="00A91697">
        <w:t xml:space="preserve"> </w:t>
      </w:r>
    </w:p>
    <w:p w14:paraId="4233B4F2" w14:textId="77777777" w:rsidR="00A4564C" w:rsidRDefault="00A4564C" w:rsidP="00A4564C">
      <w:pPr>
        <w:rPr>
          <w:lang w:val="en-US"/>
        </w:rPr>
      </w:pPr>
      <w:r w:rsidRPr="00A91697">
        <w:rPr>
          <w:u w:val="single"/>
          <w:lang w:val="en-US"/>
        </w:rPr>
        <w:t>Number of links</w:t>
      </w:r>
      <w:r>
        <w:rPr>
          <w:u w:val="single"/>
          <w:lang w:val="en-US"/>
        </w:rPr>
        <w:t xml:space="preserve">: </w:t>
      </w:r>
      <w:r>
        <w:rPr>
          <w:lang w:val="en-US"/>
        </w:rPr>
        <w:t>62.</w:t>
      </w:r>
    </w:p>
    <w:p w14:paraId="54B1868C" w14:textId="77777777" w:rsidR="00A4564C" w:rsidRDefault="00A4564C" w:rsidP="00A4564C">
      <w:pPr>
        <w:rPr>
          <w:lang w:val="en-US"/>
        </w:rPr>
      </w:pPr>
      <w:r w:rsidRPr="00986A41">
        <w:rPr>
          <w:u w:val="single"/>
          <w:lang w:val="en-US"/>
        </w:rPr>
        <w:t>Train matrices:</w:t>
      </w:r>
      <w:r>
        <w:rPr>
          <w:lang w:val="en-US"/>
        </w:rPr>
        <w:t xml:space="preserve"> Gravity Traffic, 512 TMs, 30% sparsity.</w:t>
      </w:r>
    </w:p>
    <w:p w14:paraId="39839282" w14:textId="77777777" w:rsidR="00A4564C" w:rsidRDefault="00A4564C" w:rsidP="00A4564C">
      <w:pPr>
        <w:rPr>
          <w:rtl/>
          <w:lang w:val="en-US"/>
        </w:rPr>
      </w:pPr>
      <w:r w:rsidRPr="00986A41">
        <w:rPr>
          <w:u w:val="single"/>
          <w:lang w:val="en-US"/>
        </w:rPr>
        <w:t>T</w:t>
      </w:r>
      <w:r>
        <w:rPr>
          <w:u w:val="single"/>
          <w:lang w:val="en-US"/>
        </w:rPr>
        <w:t>est</w:t>
      </w:r>
      <w:r w:rsidRPr="00986A41">
        <w:rPr>
          <w:u w:val="single"/>
          <w:lang w:val="en-US"/>
        </w:rPr>
        <w:t xml:space="preserve"> matrices:</w:t>
      </w:r>
      <w:r>
        <w:rPr>
          <w:lang w:val="en-US"/>
        </w:rPr>
        <w:t xml:space="preserve"> Gravity Traffic, 1024 TMs, 30% sparsity.</w:t>
      </w:r>
    </w:p>
    <w:tbl>
      <w:tblPr>
        <w:tblStyle w:val="TableGrid"/>
        <w:tblpPr w:leftFromText="180" w:rightFromText="180" w:vertAnchor="page" w:horzAnchor="margin" w:tblpY="10679"/>
        <w:tblW w:w="20510" w:type="dxa"/>
        <w:tblLook w:val="04A0" w:firstRow="1" w:lastRow="0" w:firstColumn="1" w:lastColumn="0" w:noHBand="0" w:noVBand="1"/>
      </w:tblPr>
      <w:tblGrid>
        <w:gridCol w:w="4579"/>
        <w:gridCol w:w="7793"/>
        <w:gridCol w:w="3826"/>
        <w:gridCol w:w="4312"/>
      </w:tblGrid>
      <w:tr w:rsidR="00A4564C" w14:paraId="2501117E" w14:textId="77777777" w:rsidTr="00132261">
        <w:trPr>
          <w:trHeight w:val="435"/>
        </w:trPr>
        <w:tc>
          <w:tcPr>
            <w:tcW w:w="0" w:type="auto"/>
          </w:tcPr>
          <w:p w14:paraId="0798636A" w14:textId="77777777" w:rsidR="00A4564C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mart Nodes Set size</w:t>
            </w:r>
          </w:p>
        </w:tc>
        <w:tc>
          <w:tcPr>
            <w:tcW w:w="0" w:type="auto"/>
            <w:vAlign w:val="center"/>
          </w:tcPr>
          <w:p w14:paraId="7C2A9958" w14:textId="77777777" w:rsidR="00A4564C" w:rsidRPr="0070798D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Smart Nodes” by evaluating all hubs options</w:t>
            </w:r>
          </w:p>
        </w:tc>
        <w:tc>
          <w:tcPr>
            <w:tcW w:w="0" w:type="auto"/>
          </w:tcPr>
          <w:p w14:paraId="0949BBE2" w14:textId="77777777" w:rsidR="00A4564C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Expected Congestion</w:t>
            </w:r>
          </w:p>
          <w:p w14:paraId="6CB98AC4" w14:textId="77777777" w:rsidR="00A4564C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Baseline (1024 TMs)</w:t>
            </w:r>
          </w:p>
          <w:p w14:paraId="250D6DDA" w14:textId="77777777" w:rsidR="00A4564C" w:rsidRDefault="00A4564C" w:rsidP="00132261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0F3C065C" w14:textId="77777777" w:rsidR="00A4564C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Expected Congestion and Optimal Expected Congestion </w:t>
            </w:r>
          </w:p>
          <w:p w14:paraId="0CCCB9D0" w14:textId="77777777" w:rsidR="00A4564C" w:rsidRDefault="00A4564C" w:rsidP="00132261">
            <w:pPr>
              <w:jc w:val="center"/>
              <w:rPr>
                <w:lang w:val="en-US"/>
              </w:rPr>
            </w:pPr>
          </w:p>
        </w:tc>
      </w:tr>
      <w:tr w:rsidR="00A4564C" w14:paraId="7549F784" w14:textId="77777777" w:rsidTr="00132261">
        <w:trPr>
          <w:trHeight w:val="476"/>
        </w:trPr>
        <w:tc>
          <w:tcPr>
            <w:tcW w:w="0" w:type="auto"/>
          </w:tcPr>
          <w:p w14:paraId="3508D9B4" w14:textId="77777777" w:rsidR="00A4564C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1 – no optimization at all</w:t>
            </w:r>
          </w:p>
        </w:tc>
        <w:tc>
          <w:tcPr>
            <w:tcW w:w="0" w:type="auto"/>
            <w:vAlign w:val="center"/>
          </w:tcPr>
          <w:p w14:paraId="2F949A72" w14:textId="77777777" w:rsidR="00A4564C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72F5C8E6" w14:textId="77777777" w:rsidR="00A4564C" w:rsidRPr="00544503" w:rsidRDefault="00A4564C" w:rsidP="00132261">
            <w:pPr>
              <w:jc w:val="center"/>
              <w:rPr>
                <w:lang w:val="en-US"/>
              </w:rPr>
            </w:pPr>
            <w:r w:rsidRPr="001E1B90">
              <w:rPr>
                <w:lang w:val="en-US"/>
              </w:rPr>
              <w:t>1.2</w:t>
            </w:r>
            <w:r>
              <w:rPr>
                <w:lang w:val="en-US"/>
              </w:rPr>
              <w:t>5</w:t>
            </w:r>
          </w:p>
        </w:tc>
        <w:tc>
          <w:tcPr>
            <w:tcW w:w="4312" w:type="dxa"/>
          </w:tcPr>
          <w:p w14:paraId="5A291651" w14:textId="77777777" w:rsidR="00A4564C" w:rsidRDefault="00A4564C" w:rsidP="00132261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22</w:t>
            </w:r>
          </w:p>
        </w:tc>
      </w:tr>
      <w:tr w:rsidR="00A4564C" w14:paraId="2F9E71A3" w14:textId="77777777" w:rsidTr="00132261">
        <w:trPr>
          <w:trHeight w:val="167"/>
        </w:trPr>
        <w:tc>
          <w:tcPr>
            <w:tcW w:w="0" w:type="auto"/>
          </w:tcPr>
          <w:p w14:paraId="31A977D8" w14:textId="77777777" w:rsidR="00A4564C" w:rsidRPr="00B855B2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</w:tcPr>
          <w:p w14:paraId="4D675ABB" w14:textId="77777777" w:rsidR="00A4564C" w:rsidRPr="00B855B2" w:rsidRDefault="00A4564C" w:rsidP="00132261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111099CB" w14:textId="77777777" w:rsidR="00A4564C" w:rsidRPr="00074C34" w:rsidRDefault="00A4564C" w:rsidP="00132261">
            <w:pPr>
              <w:jc w:val="center"/>
              <w:rPr>
                <w:lang w:val="en-US"/>
              </w:rPr>
            </w:pPr>
            <w:r w:rsidRPr="001E1B90">
              <w:rPr>
                <w:lang w:val="en-US"/>
              </w:rPr>
              <w:t>1.19</w:t>
            </w:r>
            <w:r>
              <w:rPr>
                <w:lang w:val="en-US"/>
              </w:rPr>
              <w:t>6</w:t>
            </w:r>
          </w:p>
        </w:tc>
        <w:tc>
          <w:tcPr>
            <w:tcW w:w="4312" w:type="dxa"/>
          </w:tcPr>
          <w:p w14:paraId="44E8BCC4" w14:textId="77777777" w:rsidR="00A4564C" w:rsidRDefault="00A4564C" w:rsidP="00132261">
            <w:pPr>
              <w:tabs>
                <w:tab w:val="center" w:pos="2048"/>
                <w:tab w:val="left" w:pos="2955"/>
              </w:tabs>
              <w:rPr>
                <w:rtl/>
                <w:lang w:val="en-US"/>
              </w:rPr>
            </w:pPr>
            <w:r>
              <w:rPr>
                <w:lang w:val="en-US"/>
              </w:rPr>
              <w:tab/>
              <w:t>1.17</w:t>
            </w:r>
          </w:p>
        </w:tc>
      </w:tr>
      <w:tr w:rsidR="00A4564C" w14:paraId="3262575A" w14:textId="77777777" w:rsidTr="00132261">
        <w:trPr>
          <w:trHeight w:val="249"/>
        </w:trPr>
        <w:tc>
          <w:tcPr>
            <w:tcW w:w="0" w:type="auto"/>
          </w:tcPr>
          <w:p w14:paraId="6C7A4A29" w14:textId="77777777" w:rsidR="00A4564C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2A7BFFD5" w14:textId="77777777" w:rsidR="00A4564C" w:rsidRDefault="00A4564C" w:rsidP="00132261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(12,)1.16</w:t>
            </w:r>
          </w:p>
        </w:tc>
        <w:tc>
          <w:tcPr>
            <w:tcW w:w="0" w:type="auto"/>
          </w:tcPr>
          <w:p w14:paraId="72124872" w14:textId="77777777" w:rsidR="00A4564C" w:rsidRPr="00BE29CA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79</w:t>
            </w:r>
          </w:p>
        </w:tc>
        <w:tc>
          <w:tcPr>
            <w:tcW w:w="4312" w:type="dxa"/>
          </w:tcPr>
          <w:p w14:paraId="427234DA" w14:textId="77777777" w:rsidR="00A4564C" w:rsidRPr="00A37AA4" w:rsidRDefault="00A4564C" w:rsidP="00132261">
            <w:pPr>
              <w:jc w:val="center"/>
              <w:rPr>
                <w:lang w:val="en-US"/>
              </w:rPr>
            </w:pPr>
            <w:r w:rsidRPr="0004465A">
              <w:rPr>
                <w:lang w:val="en-US"/>
              </w:rPr>
              <w:t>1.15</w:t>
            </w:r>
          </w:p>
        </w:tc>
      </w:tr>
      <w:tr w:rsidR="00A4564C" w14:paraId="39E77896" w14:textId="77777777" w:rsidTr="00132261">
        <w:trPr>
          <w:trHeight w:val="149"/>
        </w:trPr>
        <w:tc>
          <w:tcPr>
            <w:tcW w:w="0" w:type="auto"/>
          </w:tcPr>
          <w:p w14:paraId="01BDEE77" w14:textId="77777777" w:rsidR="00A4564C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6E720BBE" w14:textId="77777777" w:rsidR="00A4564C" w:rsidRDefault="00A4564C" w:rsidP="00132261">
            <w:pPr>
              <w:jc w:val="center"/>
              <w:rPr>
                <w:rtl/>
                <w:lang w:val="en-US"/>
              </w:rPr>
            </w:pPr>
            <w:r w:rsidRPr="00FD33F6">
              <w:rPr>
                <w:lang w:val="en-US"/>
              </w:rPr>
              <w:t>(12, 15)</w:t>
            </w:r>
            <w:r>
              <w:rPr>
                <w:lang w:val="en-US"/>
              </w:rPr>
              <w:t>1.14</w:t>
            </w:r>
          </w:p>
        </w:tc>
        <w:tc>
          <w:tcPr>
            <w:tcW w:w="0" w:type="auto"/>
          </w:tcPr>
          <w:p w14:paraId="283960ED" w14:textId="77777777" w:rsidR="00A4564C" w:rsidRPr="003468A0" w:rsidRDefault="00A4564C" w:rsidP="00132261">
            <w:pPr>
              <w:jc w:val="center"/>
              <w:rPr>
                <w:lang w:val="en-US"/>
              </w:rPr>
            </w:pPr>
            <w:r w:rsidRPr="00FD33F6">
              <w:rPr>
                <w:lang w:val="en-US"/>
              </w:rPr>
              <w:t>1.16</w:t>
            </w:r>
            <w:r>
              <w:rPr>
                <w:lang w:val="en-US"/>
              </w:rPr>
              <w:t>9</w:t>
            </w:r>
          </w:p>
        </w:tc>
        <w:tc>
          <w:tcPr>
            <w:tcW w:w="4312" w:type="dxa"/>
          </w:tcPr>
          <w:p w14:paraId="3C483A0A" w14:textId="77777777" w:rsidR="00A4564C" w:rsidRPr="0036619E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4</w:t>
            </w:r>
          </w:p>
        </w:tc>
      </w:tr>
      <w:tr w:rsidR="00A4564C" w14:paraId="30B8ED10" w14:textId="77777777" w:rsidTr="00132261">
        <w:trPr>
          <w:trHeight w:val="141"/>
        </w:trPr>
        <w:tc>
          <w:tcPr>
            <w:tcW w:w="0" w:type="auto"/>
          </w:tcPr>
          <w:p w14:paraId="0009DC00" w14:textId="77777777" w:rsidR="00A4564C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1549A6BF" w14:textId="77777777" w:rsidR="00A4564C" w:rsidRDefault="00A4564C" w:rsidP="00132261">
            <w:pPr>
              <w:jc w:val="center"/>
              <w:rPr>
                <w:lang w:val="en-US"/>
              </w:rPr>
            </w:pPr>
            <w:r w:rsidRPr="00153DB8">
              <w:rPr>
                <w:lang w:val="en-US"/>
              </w:rPr>
              <w:t>(9, 12, 15)</w:t>
            </w:r>
            <w:r>
              <w:rPr>
                <w:lang w:val="en-US"/>
              </w:rPr>
              <w:t xml:space="preserve"> </w:t>
            </w:r>
            <w:r w:rsidRPr="00153DB8">
              <w:rPr>
                <w:lang w:val="en-US"/>
              </w:rPr>
              <w:t>1.11954</w:t>
            </w:r>
          </w:p>
        </w:tc>
        <w:tc>
          <w:tcPr>
            <w:tcW w:w="0" w:type="auto"/>
          </w:tcPr>
          <w:p w14:paraId="458EB073" w14:textId="77777777" w:rsidR="00A4564C" w:rsidRPr="00FB7EF3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6</w:t>
            </w:r>
          </w:p>
        </w:tc>
        <w:tc>
          <w:tcPr>
            <w:tcW w:w="4312" w:type="dxa"/>
          </w:tcPr>
          <w:p w14:paraId="0E1402B7" w14:textId="77777777" w:rsidR="00A4564C" w:rsidRPr="00A503F2" w:rsidRDefault="00A4564C" w:rsidP="00132261">
            <w:pPr>
              <w:tabs>
                <w:tab w:val="left" w:pos="2758"/>
              </w:tabs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13</w:t>
            </w:r>
          </w:p>
        </w:tc>
      </w:tr>
      <w:tr w:rsidR="00A4564C" w14:paraId="2FF04DF7" w14:textId="77777777" w:rsidTr="00132261">
        <w:trPr>
          <w:trHeight w:val="141"/>
        </w:trPr>
        <w:tc>
          <w:tcPr>
            <w:tcW w:w="0" w:type="auto"/>
          </w:tcPr>
          <w:p w14:paraId="416B5CB3" w14:textId="77777777" w:rsidR="00A4564C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0" w:type="auto"/>
            <w:vAlign w:val="center"/>
          </w:tcPr>
          <w:p w14:paraId="4ED0095B" w14:textId="77777777" w:rsidR="00A4564C" w:rsidRDefault="00A4564C" w:rsidP="00132261">
            <w:pPr>
              <w:jc w:val="center"/>
              <w:rPr>
                <w:rtl/>
                <w:lang w:val="en-US"/>
              </w:rPr>
            </w:pPr>
            <w:r w:rsidRPr="00621365">
              <w:rPr>
                <w:lang w:val="en-US"/>
              </w:rPr>
              <w:t>(9, 12, 15, 7)</w:t>
            </w:r>
            <w:r>
              <w:rPr>
                <w:lang w:val="en-US"/>
              </w:rPr>
              <w:t xml:space="preserve"> 1.09</w:t>
            </w:r>
          </w:p>
        </w:tc>
        <w:tc>
          <w:tcPr>
            <w:tcW w:w="0" w:type="auto"/>
          </w:tcPr>
          <w:p w14:paraId="1E03C918" w14:textId="77777777" w:rsidR="00A4564C" w:rsidRPr="00BE6369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5</w:t>
            </w:r>
          </w:p>
        </w:tc>
        <w:tc>
          <w:tcPr>
            <w:tcW w:w="4312" w:type="dxa"/>
          </w:tcPr>
          <w:p w14:paraId="124659D0" w14:textId="77777777" w:rsidR="00A4564C" w:rsidRPr="00BE6369" w:rsidRDefault="00A4564C" w:rsidP="00132261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12</w:t>
            </w:r>
          </w:p>
        </w:tc>
      </w:tr>
      <w:tr w:rsidR="00A4564C" w14:paraId="67F5E7E4" w14:textId="77777777" w:rsidTr="00132261">
        <w:trPr>
          <w:trHeight w:val="141"/>
        </w:trPr>
        <w:tc>
          <w:tcPr>
            <w:tcW w:w="0" w:type="auto"/>
          </w:tcPr>
          <w:p w14:paraId="30EBC88F" w14:textId="77777777" w:rsidR="00A4564C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0" w:type="auto"/>
            <w:vAlign w:val="center"/>
          </w:tcPr>
          <w:p w14:paraId="6079E8E5" w14:textId="77777777" w:rsidR="00A4564C" w:rsidRPr="00BC73BB" w:rsidRDefault="00A4564C" w:rsidP="00132261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(</w:t>
            </w:r>
            <w:r w:rsidRPr="00C911C5">
              <w:rPr>
                <w:u w:val="single"/>
                <w:lang w:val="en-US"/>
              </w:rPr>
              <w:t>5,7</w:t>
            </w:r>
            <w:r>
              <w:rPr>
                <w:u w:val="single"/>
                <w:lang w:val="en-US"/>
              </w:rPr>
              <w:t>,</w:t>
            </w:r>
            <w:r w:rsidRPr="00C911C5">
              <w:rPr>
                <w:u w:val="single"/>
                <w:lang w:val="en-US"/>
              </w:rPr>
              <w:t>9,12,1</w:t>
            </w:r>
            <w:r>
              <w:rPr>
                <w:u w:val="single"/>
                <w:lang w:val="en-US"/>
              </w:rPr>
              <w:t>5)1.076</w:t>
            </w:r>
          </w:p>
        </w:tc>
        <w:tc>
          <w:tcPr>
            <w:tcW w:w="0" w:type="auto"/>
          </w:tcPr>
          <w:p w14:paraId="3FE875F4" w14:textId="77777777" w:rsidR="00A4564C" w:rsidRPr="00BE6369" w:rsidRDefault="00A4564C" w:rsidP="00132261">
            <w:pPr>
              <w:jc w:val="center"/>
              <w:rPr>
                <w:lang w:val="en-US"/>
              </w:rPr>
            </w:pPr>
            <w:r w:rsidRPr="00BC73BB">
              <w:rPr>
                <w:lang w:val="en-US"/>
              </w:rPr>
              <w:t>1.14</w:t>
            </w:r>
          </w:p>
        </w:tc>
        <w:tc>
          <w:tcPr>
            <w:tcW w:w="4312" w:type="dxa"/>
          </w:tcPr>
          <w:p w14:paraId="5401E689" w14:textId="77777777" w:rsidR="00A4564C" w:rsidRPr="00BE6369" w:rsidRDefault="00A4564C" w:rsidP="00132261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11</w:t>
            </w:r>
          </w:p>
        </w:tc>
      </w:tr>
    </w:tbl>
    <w:p w14:paraId="5FCDF2AA" w14:textId="77777777" w:rsidR="00A4564C" w:rsidRDefault="00A4564C" w:rsidP="00A4564C">
      <w:pPr>
        <w:rPr>
          <w:u w:val="single"/>
          <w:lang w:val="en-US"/>
        </w:rPr>
      </w:pPr>
      <w:r>
        <w:rPr>
          <w:u w:val="single"/>
          <w:lang w:val="en-US"/>
        </w:rPr>
        <w:t xml:space="preserve">Optimal Expected Congestion: </w:t>
      </w:r>
      <w:r w:rsidRPr="00C911C5">
        <w:rPr>
          <w:u w:val="single"/>
          <w:lang w:val="en-US"/>
        </w:rPr>
        <w:t>1.023</w:t>
      </w:r>
    </w:p>
    <w:p w14:paraId="7AE33F9E" w14:textId="77777777" w:rsidR="00A4564C" w:rsidRDefault="00A4564C" w:rsidP="00A4564C">
      <w:pPr>
        <w:rPr>
          <w:u w:val="single"/>
          <w:lang w:val="en-US"/>
        </w:rPr>
      </w:pPr>
      <w:r>
        <w:rPr>
          <w:u w:val="single"/>
          <w:lang w:val="en-US"/>
        </w:rPr>
        <w:t>Reduce source-</w:t>
      </w:r>
      <w:r w:rsidRPr="000F1300">
        <w:rPr>
          <w:u w:val="single"/>
          <w:lang w:val="en-US"/>
        </w:rPr>
        <w:t xml:space="preserve"> </w:t>
      </w:r>
      <w:r>
        <w:rPr>
          <w:u w:val="single"/>
          <w:lang w:val="en-US"/>
        </w:rPr>
        <w:t xml:space="preserve">destination to destination routing congestion: </w:t>
      </w:r>
      <w:r w:rsidRPr="00C911C5">
        <w:rPr>
          <w:u w:val="single"/>
          <w:lang w:val="en-US"/>
        </w:rPr>
        <w:t>1.24</w:t>
      </w:r>
      <w:r>
        <w:rPr>
          <w:u w:val="single"/>
          <w:lang w:val="en-US"/>
        </w:rPr>
        <w:t>3, Vs. optimal: 1.21</w:t>
      </w:r>
    </w:p>
    <w:p w14:paraId="7B0C84C2" w14:textId="77777777" w:rsidR="00A4564C" w:rsidRDefault="00A4564C" w:rsidP="00A4564C">
      <w:pPr>
        <w:rPr>
          <w:u w:val="single"/>
          <w:lang w:val="en-US"/>
        </w:rPr>
      </w:pPr>
      <w:r w:rsidRPr="002B428A">
        <w:rPr>
          <w:u w:val="single"/>
          <w:lang w:val="en-US"/>
        </w:rPr>
        <w:t xml:space="preserve">Oblivious Mean Congestion Result: </w:t>
      </w:r>
      <w:r>
        <w:rPr>
          <w:u w:val="single"/>
          <w:lang w:val="en-US"/>
        </w:rPr>
        <w:t xml:space="preserve">1.25, Vs. optimal: </w:t>
      </w:r>
      <w:r w:rsidRPr="004A4E27">
        <w:rPr>
          <w:u w:val="single"/>
          <w:lang w:val="en-US"/>
        </w:rPr>
        <w:t>1.</w:t>
      </w:r>
      <w:r>
        <w:rPr>
          <w:u w:val="single"/>
          <w:lang w:val="en-US"/>
        </w:rPr>
        <w:t>22</w:t>
      </w:r>
    </w:p>
    <w:p w14:paraId="2A4E0A21" w14:textId="77777777" w:rsidR="00A4564C" w:rsidRDefault="00A4564C" w:rsidP="00A4564C">
      <w:pPr>
        <w:rPr>
          <w:u w:val="single"/>
          <w:lang w:val="en-US"/>
        </w:rPr>
      </w:pPr>
      <w:r w:rsidRPr="00923C6C">
        <w:rPr>
          <w:u w:val="single"/>
          <w:lang w:val="en-US"/>
        </w:rPr>
        <w:t>Mean Traffic Matrix</w:t>
      </w:r>
      <w:r>
        <w:rPr>
          <w:u w:val="single"/>
          <w:lang w:val="en-US"/>
        </w:rPr>
        <w:t xml:space="preserve"> optimal</w:t>
      </w:r>
      <w:r w:rsidRPr="00923C6C">
        <w:rPr>
          <w:u w:val="single"/>
          <w:lang w:val="en-US"/>
        </w:rPr>
        <w:t xml:space="preserve"> routing scheme </w:t>
      </w:r>
      <w:r>
        <w:rPr>
          <w:u w:val="single"/>
          <w:lang w:val="en-US"/>
        </w:rPr>
        <w:t xml:space="preserve">expected </w:t>
      </w:r>
      <w:r w:rsidRPr="00923C6C">
        <w:rPr>
          <w:u w:val="single"/>
          <w:lang w:val="en-US"/>
        </w:rPr>
        <w:t xml:space="preserve">congestion: </w:t>
      </w:r>
      <w:r w:rsidRPr="00FD107B">
        <w:rPr>
          <w:u w:val="single"/>
          <w:lang w:val="en-US"/>
        </w:rPr>
        <w:t>1.51</w:t>
      </w:r>
      <w:r>
        <w:rPr>
          <w:u w:val="single"/>
          <w:lang w:val="en-US"/>
        </w:rPr>
        <w:t xml:space="preserve">, Vs. optimal: </w:t>
      </w:r>
      <w:r w:rsidRPr="005B15F1">
        <w:rPr>
          <w:u w:val="single"/>
          <w:lang w:val="en-US"/>
        </w:rPr>
        <w:t>1.</w:t>
      </w:r>
      <w:r>
        <w:rPr>
          <w:u w:val="single"/>
          <w:lang w:val="en-US"/>
        </w:rPr>
        <w:t>48</w:t>
      </w:r>
    </w:p>
    <w:p w14:paraId="0EE74D03" w14:textId="77777777" w:rsidR="00A4564C" w:rsidRDefault="00A4564C" w:rsidP="00A4564C">
      <w:pPr>
        <w:rPr>
          <w:u w:val="single"/>
          <w:lang w:val="en-US"/>
        </w:rPr>
      </w:pPr>
    </w:p>
    <w:p w14:paraId="7AF32843" w14:textId="34138905" w:rsidR="00FC2B6B" w:rsidRDefault="00FC2B6B" w:rsidP="00FC2B6B">
      <w:pPr>
        <w:rPr>
          <w:u w:val="single"/>
          <w:lang w:val="en-US"/>
        </w:rPr>
      </w:pPr>
      <w:r>
        <w:rPr>
          <w:u w:val="single"/>
          <w:lang w:val="en-US"/>
        </w:rPr>
        <w:t>Smart node set: {</w:t>
      </w:r>
      <w:r w:rsidRPr="00C911C5">
        <w:rPr>
          <w:u w:val="single"/>
          <w:lang w:val="en-US"/>
        </w:rPr>
        <w:t>5,7</w:t>
      </w:r>
      <w:r>
        <w:rPr>
          <w:u w:val="single"/>
          <w:lang w:val="en-US"/>
        </w:rPr>
        <w:t>,</w:t>
      </w:r>
      <w:r w:rsidRPr="00C911C5">
        <w:rPr>
          <w:u w:val="single"/>
          <w:lang w:val="en-US"/>
        </w:rPr>
        <w:t>9,12,1</w:t>
      </w:r>
      <w:r>
        <w:rPr>
          <w:u w:val="single"/>
          <w:lang w:val="en-US"/>
        </w:rPr>
        <w:t>5}</w:t>
      </w:r>
      <w:r>
        <w:rPr>
          <w:u w:val="single"/>
          <w:lang w:val="en-US"/>
        </w:rPr>
        <w:br w:type="page"/>
      </w:r>
    </w:p>
    <w:p w14:paraId="7D04D778" w14:textId="77777777" w:rsidR="00F32E8B" w:rsidRPr="002A2A87" w:rsidRDefault="00F32E8B" w:rsidP="00F32E8B">
      <w:pPr>
        <w:rPr>
          <w:highlight w:val="yellow"/>
          <w:lang w:val="en-US"/>
        </w:rPr>
      </w:pPr>
      <w:r w:rsidRPr="002A2A87">
        <w:rPr>
          <w:noProof/>
          <w:highlight w:val="yellow"/>
        </w:rPr>
        <w:lastRenderedPageBreak/>
        <w:drawing>
          <wp:anchor distT="0" distB="0" distL="114300" distR="114300" simplePos="0" relativeHeight="251672576" behindDoc="0" locked="0" layoutInCell="1" allowOverlap="1" wp14:anchorId="694C6A8E" wp14:editId="33A0C3CC">
            <wp:simplePos x="0" y="0"/>
            <wp:positionH relativeFrom="margin">
              <wp:align>right</wp:align>
            </wp:positionH>
            <wp:positionV relativeFrom="paragraph">
              <wp:posOffset>240</wp:posOffset>
            </wp:positionV>
            <wp:extent cx="5710555" cy="4283710"/>
            <wp:effectExtent l="0" t="0" r="4445" b="2540"/>
            <wp:wrapSquare wrapText="bothSides"/>
            <wp:docPr id="6" name="Picture 6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cha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0555" cy="42837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A2A87">
        <w:rPr>
          <w:highlight w:val="yellow"/>
          <w:u w:val="single"/>
          <w:lang w:val="en-US"/>
        </w:rPr>
        <w:t xml:space="preserve">Topology name: </w:t>
      </w:r>
      <w:r w:rsidRPr="002A2A87">
        <w:rPr>
          <w:highlight w:val="yellow"/>
          <w:lang w:val="en-US"/>
        </w:rPr>
        <w:t>Scale Free 30 Nodes.</w:t>
      </w:r>
    </w:p>
    <w:p w14:paraId="3DCB026B" w14:textId="77777777" w:rsidR="00F32E8B" w:rsidRPr="002A2A87" w:rsidRDefault="00F32E8B" w:rsidP="00F32E8B">
      <w:pPr>
        <w:rPr>
          <w:highlight w:val="yellow"/>
        </w:rPr>
      </w:pPr>
      <w:r w:rsidRPr="002A2A87">
        <w:rPr>
          <w:highlight w:val="yellow"/>
          <w:u w:val="single"/>
          <w:lang w:val="en-US"/>
        </w:rPr>
        <w:t xml:space="preserve">Number of Nodes: </w:t>
      </w:r>
      <w:r w:rsidRPr="002A2A87">
        <w:rPr>
          <w:highlight w:val="yellow"/>
          <w:lang w:val="en-US"/>
        </w:rPr>
        <w:t>30.</w:t>
      </w:r>
      <w:r w:rsidRPr="002A2A87">
        <w:rPr>
          <w:highlight w:val="yellow"/>
        </w:rPr>
        <w:t xml:space="preserve"> </w:t>
      </w:r>
    </w:p>
    <w:p w14:paraId="30288509" w14:textId="77777777" w:rsidR="00F32E8B" w:rsidRPr="002A2A87" w:rsidRDefault="00F32E8B" w:rsidP="00F32E8B">
      <w:pPr>
        <w:rPr>
          <w:highlight w:val="yellow"/>
          <w:lang w:val="en-US"/>
        </w:rPr>
      </w:pPr>
      <w:r w:rsidRPr="002A2A87">
        <w:rPr>
          <w:highlight w:val="yellow"/>
          <w:u w:val="single"/>
          <w:lang w:val="en-US"/>
        </w:rPr>
        <w:t xml:space="preserve">Number of links: </w:t>
      </w:r>
      <w:r w:rsidRPr="002A2A87">
        <w:rPr>
          <w:highlight w:val="yellow"/>
          <w:lang w:val="en-US"/>
        </w:rPr>
        <w:t>86.</w:t>
      </w:r>
    </w:p>
    <w:p w14:paraId="1D846CA9" w14:textId="77777777" w:rsidR="00F32E8B" w:rsidRPr="002A2A87" w:rsidRDefault="00F32E8B" w:rsidP="00F32E8B">
      <w:pPr>
        <w:rPr>
          <w:highlight w:val="yellow"/>
          <w:lang w:val="en-US"/>
        </w:rPr>
      </w:pPr>
      <w:r w:rsidRPr="002A2A87">
        <w:rPr>
          <w:highlight w:val="yellow"/>
          <w:u w:val="single"/>
          <w:lang w:val="en-US"/>
        </w:rPr>
        <w:t>Train matrices:</w:t>
      </w:r>
      <w:r w:rsidRPr="002A2A87">
        <w:rPr>
          <w:highlight w:val="yellow"/>
          <w:lang w:val="en-US"/>
        </w:rPr>
        <w:t xml:space="preserve"> Gravity Traffic, 512 TMs, 30% sparsity.</w:t>
      </w:r>
    </w:p>
    <w:p w14:paraId="7C494052" w14:textId="77777777" w:rsidR="00F32E8B" w:rsidRPr="002A2A87" w:rsidRDefault="00F32E8B" w:rsidP="00F32E8B">
      <w:pPr>
        <w:rPr>
          <w:highlight w:val="yellow"/>
          <w:rtl/>
          <w:lang w:val="en-US"/>
        </w:rPr>
      </w:pPr>
      <w:r w:rsidRPr="002A2A87">
        <w:rPr>
          <w:highlight w:val="yellow"/>
          <w:u w:val="single"/>
          <w:lang w:val="en-US"/>
        </w:rPr>
        <w:t>Test matrices:</w:t>
      </w:r>
      <w:r w:rsidRPr="002A2A87">
        <w:rPr>
          <w:highlight w:val="yellow"/>
          <w:lang w:val="en-US"/>
        </w:rPr>
        <w:t xml:space="preserve"> Gravity Traffic, 1024 TMs, 30% sparsity.</w:t>
      </w:r>
    </w:p>
    <w:tbl>
      <w:tblPr>
        <w:tblStyle w:val="TableGrid"/>
        <w:tblpPr w:leftFromText="180" w:rightFromText="180" w:vertAnchor="page" w:horzAnchor="margin" w:tblpY="10679"/>
        <w:tblW w:w="20510" w:type="dxa"/>
        <w:tblLook w:val="04A0" w:firstRow="1" w:lastRow="0" w:firstColumn="1" w:lastColumn="0" w:noHBand="0" w:noVBand="1"/>
      </w:tblPr>
      <w:tblGrid>
        <w:gridCol w:w="4579"/>
        <w:gridCol w:w="7793"/>
        <w:gridCol w:w="3826"/>
        <w:gridCol w:w="4312"/>
      </w:tblGrid>
      <w:tr w:rsidR="00F32E8B" w:rsidRPr="002A2A87" w14:paraId="6CBA75B1" w14:textId="77777777" w:rsidTr="003906FF">
        <w:trPr>
          <w:trHeight w:val="435"/>
        </w:trPr>
        <w:tc>
          <w:tcPr>
            <w:tcW w:w="0" w:type="auto"/>
          </w:tcPr>
          <w:p w14:paraId="21357B15" w14:textId="77777777" w:rsidR="00F32E8B" w:rsidRPr="002A2A87" w:rsidRDefault="00F32E8B" w:rsidP="003906FF">
            <w:pPr>
              <w:jc w:val="center"/>
              <w:rPr>
                <w:highlight w:val="yellow"/>
                <w:lang w:val="en-US"/>
              </w:rPr>
            </w:pPr>
            <w:r w:rsidRPr="002A2A87">
              <w:rPr>
                <w:highlight w:val="yellow"/>
                <w:lang w:val="en-US"/>
              </w:rPr>
              <w:t>Smart Nodes Set size</w:t>
            </w:r>
          </w:p>
        </w:tc>
        <w:tc>
          <w:tcPr>
            <w:tcW w:w="0" w:type="auto"/>
            <w:vAlign w:val="center"/>
          </w:tcPr>
          <w:p w14:paraId="1BBFA0AF" w14:textId="77777777" w:rsidR="00F32E8B" w:rsidRPr="002A2A87" w:rsidRDefault="00F32E8B" w:rsidP="003906FF">
            <w:pPr>
              <w:jc w:val="center"/>
              <w:rPr>
                <w:highlight w:val="yellow"/>
                <w:lang w:val="en-US"/>
              </w:rPr>
            </w:pPr>
            <w:r w:rsidRPr="002A2A87">
              <w:rPr>
                <w:highlight w:val="yellow"/>
                <w:lang w:val="en-US"/>
              </w:rPr>
              <w:t>“Smart Nodes” by evaluating all hubs options</w:t>
            </w:r>
          </w:p>
        </w:tc>
        <w:tc>
          <w:tcPr>
            <w:tcW w:w="0" w:type="auto"/>
          </w:tcPr>
          <w:p w14:paraId="21841B10" w14:textId="77777777" w:rsidR="00F32E8B" w:rsidRPr="002A2A87" w:rsidRDefault="00F32E8B" w:rsidP="003906FF">
            <w:pPr>
              <w:jc w:val="center"/>
              <w:rPr>
                <w:highlight w:val="yellow"/>
                <w:lang w:val="en-US"/>
              </w:rPr>
            </w:pPr>
            <w:r w:rsidRPr="002A2A87">
              <w:rPr>
                <w:highlight w:val="yellow"/>
                <w:lang w:val="en-US"/>
              </w:rPr>
              <w:t>Expected Congestion</w:t>
            </w:r>
          </w:p>
          <w:p w14:paraId="640F0535" w14:textId="77777777" w:rsidR="00F32E8B" w:rsidRPr="002A2A87" w:rsidRDefault="00F32E8B" w:rsidP="003906FF">
            <w:pPr>
              <w:jc w:val="center"/>
              <w:rPr>
                <w:highlight w:val="yellow"/>
                <w:lang w:val="en-US"/>
              </w:rPr>
            </w:pPr>
            <w:r w:rsidRPr="002A2A87">
              <w:rPr>
                <w:highlight w:val="yellow"/>
                <w:lang w:val="en-US"/>
              </w:rPr>
              <w:t>Baseline (1024 TMs)</w:t>
            </w:r>
          </w:p>
          <w:p w14:paraId="2F47BEA3" w14:textId="77777777" w:rsidR="00F32E8B" w:rsidRPr="002A2A87" w:rsidRDefault="00F32E8B" w:rsidP="003906FF">
            <w:pPr>
              <w:jc w:val="center"/>
              <w:rPr>
                <w:highlight w:val="yellow"/>
                <w:lang w:val="en-US"/>
              </w:rPr>
            </w:pPr>
          </w:p>
        </w:tc>
        <w:tc>
          <w:tcPr>
            <w:tcW w:w="4312" w:type="dxa"/>
          </w:tcPr>
          <w:p w14:paraId="6E693AC5" w14:textId="77777777" w:rsidR="00F32E8B" w:rsidRPr="002A2A87" w:rsidRDefault="00F32E8B" w:rsidP="003906FF">
            <w:pPr>
              <w:jc w:val="center"/>
              <w:rPr>
                <w:highlight w:val="yellow"/>
                <w:lang w:val="en-US"/>
              </w:rPr>
            </w:pPr>
            <w:r w:rsidRPr="002A2A87">
              <w:rPr>
                <w:highlight w:val="yellow"/>
                <w:lang w:val="en-US"/>
              </w:rPr>
              <w:t xml:space="preserve">Expected Congestion and Optimal Expected Congestion </w:t>
            </w:r>
          </w:p>
          <w:p w14:paraId="56008350" w14:textId="77777777" w:rsidR="00F32E8B" w:rsidRPr="002A2A87" w:rsidRDefault="00F32E8B" w:rsidP="003906FF">
            <w:pPr>
              <w:jc w:val="center"/>
              <w:rPr>
                <w:highlight w:val="yellow"/>
                <w:lang w:val="en-US"/>
              </w:rPr>
            </w:pPr>
          </w:p>
        </w:tc>
      </w:tr>
      <w:tr w:rsidR="00F32E8B" w:rsidRPr="002A2A87" w14:paraId="38CF2689" w14:textId="77777777" w:rsidTr="003906FF">
        <w:trPr>
          <w:trHeight w:val="476"/>
        </w:trPr>
        <w:tc>
          <w:tcPr>
            <w:tcW w:w="0" w:type="auto"/>
          </w:tcPr>
          <w:p w14:paraId="4841FB24" w14:textId="77777777" w:rsidR="00F32E8B" w:rsidRPr="002A2A87" w:rsidRDefault="00F32E8B" w:rsidP="003906FF">
            <w:pPr>
              <w:jc w:val="center"/>
              <w:rPr>
                <w:highlight w:val="yellow"/>
                <w:lang w:val="en-US"/>
              </w:rPr>
            </w:pPr>
            <w:r w:rsidRPr="002A2A87">
              <w:rPr>
                <w:highlight w:val="yellow"/>
                <w:lang w:val="en-US"/>
              </w:rPr>
              <w:t>-1 – no optimization at all</w:t>
            </w:r>
          </w:p>
        </w:tc>
        <w:tc>
          <w:tcPr>
            <w:tcW w:w="0" w:type="auto"/>
            <w:vAlign w:val="center"/>
          </w:tcPr>
          <w:p w14:paraId="264C6707" w14:textId="77777777" w:rsidR="00F32E8B" w:rsidRPr="002A2A87" w:rsidRDefault="00F32E8B" w:rsidP="003906FF">
            <w:pPr>
              <w:jc w:val="center"/>
              <w:rPr>
                <w:highlight w:val="yellow"/>
                <w:lang w:val="en-US"/>
              </w:rPr>
            </w:pPr>
            <w:r w:rsidRPr="002A2A87">
              <w:rPr>
                <w:highlight w:val="yellow"/>
                <w:lang w:val="en-US"/>
              </w:rPr>
              <w:t>None</w:t>
            </w:r>
          </w:p>
        </w:tc>
        <w:tc>
          <w:tcPr>
            <w:tcW w:w="0" w:type="auto"/>
          </w:tcPr>
          <w:p w14:paraId="5C192DF1" w14:textId="77777777" w:rsidR="00F32E8B" w:rsidRPr="002A2A87" w:rsidRDefault="00F32E8B" w:rsidP="003906FF">
            <w:pPr>
              <w:jc w:val="center"/>
              <w:rPr>
                <w:highlight w:val="yellow"/>
                <w:lang w:val="en-US"/>
              </w:rPr>
            </w:pPr>
            <w:r w:rsidRPr="002A2A87">
              <w:rPr>
                <w:highlight w:val="yellow"/>
                <w:lang w:val="en-US"/>
              </w:rPr>
              <w:t>1.636</w:t>
            </w:r>
          </w:p>
        </w:tc>
        <w:tc>
          <w:tcPr>
            <w:tcW w:w="4312" w:type="dxa"/>
          </w:tcPr>
          <w:p w14:paraId="4D044B72" w14:textId="77777777" w:rsidR="00F32E8B" w:rsidRPr="002A2A87" w:rsidRDefault="00F32E8B" w:rsidP="003906FF">
            <w:pPr>
              <w:jc w:val="center"/>
              <w:rPr>
                <w:highlight w:val="yellow"/>
                <w:rtl/>
                <w:lang w:val="en-US"/>
              </w:rPr>
            </w:pPr>
            <w:r w:rsidRPr="002A2A87">
              <w:rPr>
                <w:highlight w:val="yellow"/>
                <w:lang w:val="en-US"/>
              </w:rPr>
              <w:t>1.26</w:t>
            </w:r>
          </w:p>
        </w:tc>
      </w:tr>
      <w:tr w:rsidR="00F32E8B" w:rsidRPr="002A2A87" w14:paraId="47B76B99" w14:textId="77777777" w:rsidTr="003906FF">
        <w:trPr>
          <w:trHeight w:val="167"/>
        </w:trPr>
        <w:tc>
          <w:tcPr>
            <w:tcW w:w="0" w:type="auto"/>
          </w:tcPr>
          <w:p w14:paraId="7E06329A" w14:textId="77777777" w:rsidR="00F32E8B" w:rsidRPr="002A2A87" w:rsidRDefault="00F32E8B" w:rsidP="003906FF">
            <w:pPr>
              <w:jc w:val="center"/>
              <w:rPr>
                <w:highlight w:val="yellow"/>
                <w:lang w:val="en-US"/>
              </w:rPr>
            </w:pPr>
            <w:r w:rsidRPr="002A2A87">
              <w:rPr>
                <w:highlight w:val="yellow"/>
                <w:lang w:val="en-US"/>
              </w:rPr>
              <w:t>0</w:t>
            </w:r>
          </w:p>
        </w:tc>
        <w:tc>
          <w:tcPr>
            <w:tcW w:w="0" w:type="auto"/>
          </w:tcPr>
          <w:p w14:paraId="4ED0402C" w14:textId="77777777" w:rsidR="00F32E8B" w:rsidRPr="002A2A87" w:rsidRDefault="00F32E8B" w:rsidP="003906FF">
            <w:pPr>
              <w:jc w:val="center"/>
              <w:rPr>
                <w:highlight w:val="yellow"/>
                <w:rtl/>
                <w:lang w:val="en-US"/>
              </w:rPr>
            </w:pPr>
            <w:r w:rsidRPr="002A2A87">
              <w:rPr>
                <w:highlight w:val="yellow"/>
                <w:lang w:val="en-US"/>
              </w:rPr>
              <w:t>None</w:t>
            </w:r>
          </w:p>
        </w:tc>
        <w:tc>
          <w:tcPr>
            <w:tcW w:w="0" w:type="auto"/>
          </w:tcPr>
          <w:p w14:paraId="263AA623" w14:textId="77777777" w:rsidR="00F32E8B" w:rsidRPr="002A2A87" w:rsidRDefault="00F32E8B" w:rsidP="003906FF">
            <w:pPr>
              <w:jc w:val="center"/>
              <w:rPr>
                <w:highlight w:val="yellow"/>
                <w:lang w:val="en-US"/>
              </w:rPr>
            </w:pPr>
            <w:r w:rsidRPr="002A2A87">
              <w:rPr>
                <w:highlight w:val="yellow"/>
                <w:lang w:val="en-US"/>
              </w:rPr>
              <w:t>1.52</w:t>
            </w:r>
          </w:p>
        </w:tc>
        <w:tc>
          <w:tcPr>
            <w:tcW w:w="4312" w:type="dxa"/>
          </w:tcPr>
          <w:p w14:paraId="33045180" w14:textId="77777777" w:rsidR="00F32E8B" w:rsidRPr="002A2A87" w:rsidRDefault="00F32E8B" w:rsidP="003906FF">
            <w:pPr>
              <w:jc w:val="center"/>
              <w:rPr>
                <w:highlight w:val="yellow"/>
                <w:lang w:val="en-US"/>
              </w:rPr>
            </w:pPr>
            <w:r w:rsidRPr="002A2A87">
              <w:rPr>
                <w:highlight w:val="yellow"/>
                <w:lang w:val="en-US"/>
              </w:rPr>
              <w:t>1.18</w:t>
            </w:r>
          </w:p>
        </w:tc>
      </w:tr>
      <w:tr w:rsidR="00F32E8B" w:rsidRPr="002A2A87" w14:paraId="109380B7" w14:textId="77777777" w:rsidTr="003906FF">
        <w:trPr>
          <w:trHeight w:val="249"/>
        </w:trPr>
        <w:tc>
          <w:tcPr>
            <w:tcW w:w="0" w:type="auto"/>
          </w:tcPr>
          <w:p w14:paraId="62A7AD16" w14:textId="77777777" w:rsidR="00F32E8B" w:rsidRPr="002A2A87" w:rsidRDefault="00F32E8B" w:rsidP="003906FF">
            <w:pPr>
              <w:jc w:val="center"/>
              <w:rPr>
                <w:highlight w:val="yellow"/>
                <w:lang w:val="en-US"/>
              </w:rPr>
            </w:pPr>
            <w:r w:rsidRPr="002A2A87">
              <w:rPr>
                <w:highlight w:val="yellow"/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55A82365" w14:textId="77777777" w:rsidR="00F32E8B" w:rsidRPr="002A2A87" w:rsidRDefault="00F32E8B" w:rsidP="003906FF">
            <w:pPr>
              <w:jc w:val="center"/>
              <w:rPr>
                <w:highlight w:val="yellow"/>
                <w:lang w:val="en-US"/>
              </w:rPr>
            </w:pPr>
            <w:r w:rsidRPr="002A2A87">
              <w:rPr>
                <w:highlight w:val="yellow"/>
                <w:lang w:val="en-US"/>
              </w:rPr>
              <w:t>(0)1.47</w:t>
            </w:r>
          </w:p>
        </w:tc>
        <w:tc>
          <w:tcPr>
            <w:tcW w:w="0" w:type="auto"/>
          </w:tcPr>
          <w:p w14:paraId="2E62C3F1" w14:textId="77777777" w:rsidR="00F32E8B" w:rsidRPr="002A2A87" w:rsidRDefault="00F32E8B" w:rsidP="003906FF">
            <w:pPr>
              <w:jc w:val="center"/>
              <w:rPr>
                <w:highlight w:val="yellow"/>
                <w:lang w:val="en-US"/>
              </w:rPr>
            </w:pPr>
            <w:r w:rsidRPr="002A2A87">
              <w:rPr>
                <w:highlight w:val="yellow"/>
                <w:lang w:val="en-US"/>
              </w:rPr>
              <w:t>1.486</w:t>
            </w:r>
          </w:p>
        </w:tc>
        <w:tc>
          <w:tcPr>
            <w:tcW w:w="4312" w:type="dxa"/>
          </w:tcPr>
          <w:p w14:paraId="1E03BDC2" w14:textId="77777777" w:rsidR="00F32E8B" w:rsidRPr="002A2A87" w:rsidRDefault="00F32E8B" w:rsidP="003906FF">
            <w:pPr>
              <w:jc w:val="center"/>
              <w:rPr>
                <w:highlight w:val="yellow"/>
                <w:lang w:val="en-US"/>
              </w:rPr>
            </w:pPr>
            <w:r w:rsidRPr="002A2A87">
              <w:rPr>
                <w:highlight w:val="yellow"/>
                <w:lang w:val="en-US"/>
              </w:rPr>
              <w:t>1.15</w:t>
            </w:r>
          </w:p>
        </w:tc>
      </w:tr>
      <w:tr w:rsidR="00F32E8B" w:rsidRPr="002A2A87" w14:paraId="5FD8CDB8" w14:textId="77777777" w:rsidTr="003906FF">
        <w:trPr>
          <w:trHeight w:val="149"/>
        </w:trPr>
        <w:tc>
          <w:tcPr>
            <w:tcW w:w="0" w:type="auto"/>
          </w:tcPr>
          <w:p w14:paraId="05BD99AB" w14:textId="77777777" w:rsidR="00F32E8B" w:rsidRPr="002A2A87" w:rsidRDefault="00F32E8B" w:rsidP="003906FF">
            <w:pPr>
              <w:jc w:val="center"/>
              <w:rPr>
                <w:highlight w:val="yellow"/>
                <w:lang w:val="en-US"/>
              </w:rPr>
            </w:pPr>
            <w:r w:rsidRPr="002A2A87">
              <w:rPr>
                <w:highlight w:val="yellow"/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55BCD68A" w14:textId="77777777" w:rsidR="00F32E8B" w:rsidRPr="002A2A87" w:rsidRDefault="00F32E8B" w:rsidP="003906FF">
            <w:pPr>
              <w:jc w:val="center"/>
              <w:rPr>
                <w:highlight w:val="yellow"/>
                <w:rtl/>
                <w:lang w:val="en-US"/>
              </w:rPr>
            </w:pPr>
            <w:r w:rsidRPr="002A2A87">
              <w:rPr>
                <w:highlight w:val="yellow"/>
                <w:lang w:val="en-US"/>
              </w:rPr>
              <w:t>(0, 2)1.44</w:t>
            </w:r>
          </w:p>
        </w:tc>
        <w:tc>
          <w:tcPr>
            <w:tcW w:w="0" w:type="auto"/>
          </w:tcPr>
          <w:p w14:paraId="487F466C" w14:textId="77777777" w:rsidR="00F32E8B" w:rsidRPr="002A2A87" w:rsidRDefault="00F32E8B" w:rsidP="003906FF">
            <w:pPr>
              <w:jc w:val="center"/>
              <w:rPr>
                <w:highlight w:val="yellow"/>
                <w:lang w:val="en-US"/>
              </w:rPr>
            </w:pPr>
            <w:r w:rsidRPr="002A2A87">
              <w:rPr>
                <w:highlight w:val="yellow"/>
                <w:lang w:val="en-US"/>
              </w:rPr>
              <w:t>1.483</w:t>
            </w:r>
          </w:p>
        </w:tc>
        <w:tc>
          <w:tcPr>
            <w:tcW w:w="4312" w:type="dxa"/>
          </w:tcPr>
          <w:p w14:paraId="55BD725A" w14:textId="77777777" w:rsidR="00F32E8B" w:rsidRPr="002A2A87" w:rsidRDefault="00F32E8B" w:rsidP="003906FF">
            <w:pPr>
              <w:jc w:val="center"/>
              <w:rPr>
                <w:highlight w:val="yellow"/>
                <w:lang w:val="en-US"/>
              </w:rPr>
            </w:pPr>
            <w:r w:rsidRPr="002A2A87">
              <w:rPr>
                <w:highlight w:val="yellow"/>
                <w:lang w:val="en-US"/>
              </w:rPr>
              <w:t>1.15</w:t>
            </w:r>
          </w:p>
        </w:tc>
      </w:tr>
      <w:tr w:rsidR="00F32E8B" w:rsidRPr="002A2A87" w14:paraId="32D6CF72" w14:textId="77777777" w:rsidTr="003906FF">
        <w:trPr>
          <w:trHeight w:val="141"/>
        </w:trPr>
        <w:tc>
          <w:tcPr>
            <w:tcW w:w="0" w:type="auto"/>
          </w:tcPr>
          <w:p w14:paraId="1B5902AF" w14:textId="77777777" w:rsidR="00F32E8B" w:rsidRPr="002A2A87" w:rsidRDefault="00F32E8B" w:rsidP="003906FF">
            <w:pPr>
              <w:jc w:val="center"/>
              <w:rPr>
                <w:highlight w:val="yellow"/>
                <w:lang w:val="en-US"/>
              </w:rPr>
            </w:pPr>
            <w:r w:rsidRPr="002A2A87">
              <w:rPr>
                <w:highlight w:val="yellow"/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40C8AA32" w14:textId="77777777" w:rsidR="00F32E8B" w:rsidRPr="002A2A87" w:rsidRDefault="00F32E8B" w:rsidP="003906FF">
            <w:pPr>
              <w:jc w:val="center"/>
              <w:rPr>
                <w:highlight w:val="yellow"/>
                <w:lang w:val="en-US"/>
              </w:rPr>
            </w:pPr>
            <w:r w:rsidRPr="002A2A87">
              <w:rPr>
                <w:highlight w:val="yellow"/>
                <w:lang w:val="en-US"/>
              </w:rPr>
              <w:t>(0, 2,3)1.4</w:t>
            </w:r>
          </w:p>
        </w:tc>
        <w:tc>
          <w:tcPr>
            <w:tcW w:w="0" w:type="auto"/>
          </w:tcPr>
          <w:p w14:paraId="6D3629F6" w14:textId="77777777" w:rsidR="00F32E8B" w:rsidRPr="002A2A87" w:rsidRDefault="00F32E8B" w:rsidP="003906FF">
            <w:pPr>
              <w:jc w:val="center"/>
              <w:rPr>
                <w:highlight w:val="yellow"/>
                <w:lang w:val="en-US"/>
              </w:rPr>
            </w:pPr>
            <w:r w:rsidRPr="002A2A87">
              <w:rPr>
                <w:highlight w:val="yellow"/>
                <w:lang w:val="en-US"/>
              </w:rPr>
              <w:t>1.46</w:t>
            </w:r>
          </w:p>
        </w:tc>
        <w:tc>
          <w:tcPr>
            <w:tcW w:w="4312" w:type="dxa"/>
          </w:tcPr>
          <w:p w14:paraId="51F4AE7D" w14:textId="77777777" w:rsidR="00F32E8B" w:rsidRPr="002A2A87" w:rsidRDefault="00F32E8B" w:rsidP="003906FF">
            <w:pPr>
              <w:tabs>
                <w:tab w:val="left" w:pos="2758"/>
              </w:tabs>
              <w:jc w:val="center"/>
              <w:rPr>
                <w:highlight w:val="yellow"/>
                <w:rtl/>
                <w:lang w:val="en-US"/>
              </w:rPr>
            </w:pPr>
            <w:r w:rsidRPr="002A2A87">
              <w:rPr>
                <w:highlight w:val="yellow"/>
                <w:lang w:val="en-US"/>
              </w:rPr>
              <w:t>1.13</w:t>
            </w:r>
          </w:p>
        </w:tc>
      </w:tr>
      <w:tr w:rsidR="00F32E8B" w:rsidRPr="002A2A87" w14:paraId="559E2BE8" w14:textId="77777777" w:rsidTr="003906FF">
        <w:trPr>
          <w:trHeight w:val="141"/>
        </w:trPr>
        <w:tc>
          <w:tcPr>
            <w:tcW w:w="0" w:type="auto"/>
          </w:tcPr>
          <w:p w14:paraId="75E120AD" w14:textId="77777777" w:rsidR="00F32E8B" w:rsidRPr="002A2A87" w:rsidRDefault="00F32E8B" w:rsidP="003906FF">
            <w:pPr>
              <w:jc w:val="center"/>
              <w:rPr>
                <w:highlight w:val="yellow"/>
                <w:lang w:val="en-US"/>
              </w:rPr>
            </w:pPr>
            <w:r w:rsidRPr="002A2A87">
              <w:rPr>
                <w:highlight w:val="yellow"/>
                <w:lang w:val="en-US"/>
              </w:rPr>
              <w:t>4</w:t>
            </w:r>
          </w:p>
        </w:tc>
        <w:tc>
          <w:tcPr>
            <w:tcW w:w="0" w:type="auto"/>
            <w:vAlign w:val="center"/>
          </w:tcPr>
          <w:p w14:paraId="58AF8C00" w14:textId="77777777" w:rsidR="00F32E8B" w:rsidRPr="002A2A87" w:rsidRDefault="00F32E8B" w:rsidP="003906FF">
            <w:pPr>
              <w:jc w:val="center"/>
              <w:rPr>
                <w:highlight w:val="yellow"/>
                <w:lang w:val="en-US"/>
              </w:rPr>
            </w:pPr>
            <w:r w:rsidRPr="002A2A87">
              <w:rPr>
                <w:highlight w:val="yellow"/>
                <w:lang w:val="en-US"/>
              </w:rPr>
              <w:t>(0,1,2,3)1.37</w:t>
            </w:r>
          </w:p>
        </w:tc>
        <w:tc>
          <w:tcPr>
            <w:tcW w:w="0" w:type="auto"/>
          </w:tcPr>
          <w:p w14:paraId="619ABF47" w14:textId="77777777" w:rsidR="00F32E8B" w:rsidRPr="002A2A87" w:rsidRDefault="00F32E8B" w:rsidP="003906FF">
            <w:pPr>
              <w:jc w:val="center"/>
              <w:rPr>
                <w:highlight w:val="yellow"/>
                <w:lang w:val="en-US"/>
              </w:rPr>
            </w:pPr>
            <w:r w:rsidRPr="002A2A87">
              <w:rPr>
                <w:highlight w:val="yellow"/>
                <w:lang w:val="en-US"/>
              </w:rPr>
              <w:t>1.46</w:t>
            </w:r>
          </w:p>
        </w:tc>
        <w:tc>
          <w:tcPr>
            <w:tcW w:w="4312" w:type="dxa"/>
          </w:tcPr>
          <w:p w14:paraId="08A8FA7C" w14:textId="77777777" w:rsidR="00F32E8B" w:rsidRPr="002A2A87" w:rsidRDefault="00F32E8B" w:rsidP="003906FF">
            <w:pPr>
              <w:jc w:val="center"/>
              <w:rPr>
                <w:highlight w:val="yellow"/>
                <w:rtl/>
                <w:lang w:val="en-US"/>
              </w:rPr>
            </w:pPr>
            <w:r w:rsidRPr="002A2A87">
              <w:rPr>
                <w:highlight w:val="yellow"/>
                <w:lang w:val="en-US"/>
              </w:rPr>
              <w:t>1.13</w:t>
            </w:r>
          </w:p>
        </w:tc>
      </w:tr>
    </w:tbl>
    <w:p w14:paraId="30073A59" w14:textId="77777777" w:rsidR="00F32E8B" w:rsidRPr="002A2A87" w:rsidRDefault="00F32E8B" w:rsidP="00F32E8B">
      <w:pPr>
        <w:rPr>
          <w:highlight w:val="yellow"/>
          <w:u w:val="single"/>
          <w:lang w:val="en-US"/>
        </w:rPr>
      </w:pPr>
      <w:r w:rsidRPr="002A2A87">
        <w:rPr>
          <w:highlight w:val="yellow"/>
          <w:u w:val="single"/>
          <w:lang w:val="en-US"/>
        </w:rPr>
        <w:t>Optimal Expected Congestion: 1.287</w:t>
      </w:r>
    </w:p>
    <w:p w14:paraId="205644B9" w14:textId="77777777" w:rsidR="00F32E8B" w:rsidRPr="002A2A87" w:rsidRDefault="00F32E8B" w:rsidP="00F32E8B">
      <w:pPr>
        <w:rPr>
          <w:highlight w:val="yellow"/>
          <w:u w:val="single"/>
          <w:lang w:val="en-US"/>
        </w:rPr>
      </w:pPr>
      <w:r w:rsidRPr="002A2A87">
        <w:rPr>
          <w:highlight w:val="yellow"/>
          <w:u w:val="single"/>
          <w:lang w:val="en-US"/>
        </w:rPr>
        <w:t>Reduce source- destination to destination routing congestion: 1.639, Vs. optimal: 1.27</w:t>
      </w:r>
    </w:p>
    <w:p w14:paraId="28971F43" w14:textId="77777777" w:rsidR="00F32E8B" w:rsidRPr="002A2A87" w:rsidRDefault="00F32E8B" w:rsidP="00F32E8B">
      <w:pPr>
        <w:rPr>
          <w:highlight w:val="yellow"/>
          <w:u w:val="single"/>
          <w:lang w:val="en-US"/>
        </w:rPr>
      </w:pPr>
      <w:r w:rsidRPr="002A2A87">
        <w:rPr>
          <w:highlight w:val="yellow"/>
          <w:u w:val="single"/>
          <w:lang w:val="en-US"/>
        </w:rPr>
        <w:t>Oblivious Mean Congestion Result: 1.675, Vs. optimal: 1.29</w:t>
      </w:r>
    </w:p>
    <w:p w14:paraId="48970DB4" w14:textId="77777777" w:rsidR="00F32E8B" w:rsidRPr="002A2A87" w:rsidRDefault="00F32E8B" w:rsidP="00F32E8B">
      <w:pPr>
        <w:rPr>
          <w:highlight w:val="yellow"/>
          <w:u w:val="single"/>
          <w:lang w:val="en-US"/>
        </w:rPr>
      </w:pPr>
      <w:r w:rsidRPr="002A2A87">
        <w:rPr>
          <w:highlight w:val="yellow"/>
          <w:u w:val="single"/>
          <w:lang w:val="en-US"/>
        </w:rPr>
        <w:t>Mean Traffic Matrix optimal routing scheme expected congestion: 1.67975, Vs. optimal: 1.30</w:t>
      </w:r>
    </w:p>
    <w:p w14:paraId="65F58D5A" w14:textId="77777777" w:rsidR="00F32E8B" w:rsidRPr="002A2A87" w:rsidRDefault="00F32E8B" w:rsidP="00F32E8B">
      <w:pPr>
        <w:rPr>
          <w:highlight w:val="yellow"/>
          <w:u w:val="single"/>
          <w:lang w:val="en-US"/>
        </w:rPr>
      </w:pPr>
    </w:p>
    <w:p w14:paraId="183CA32B" w14:textId="77777777" w:rsidR="00F32E8B" w:rsidRDefault="00F32E8B" w:rsidP="00F32E8B">
      <w:pPr>
        <w:rPr>
          <w:u w:val="single"/>
          <w:lang w:val="en-US"/>
        </w:rPr>
      </w:pPr>
      <w:r w:rsidRPr="002A2A87">
        <w:rPr>
          <w:highlight w:val="yellow"/>
          <w:u w:val="single"/>
          <w:lang w:val="en-US"/>
        </w:rPr>
        <w:t>Smart node set: {0,1,2,3}</w:t>
      </w:r>
      <w:r>
        <w:rPr>
          <w:u w:val="single"/>
          <w:lang w:val="en-US"/>
        </w:rPr>
        <w:br w:type="page"/>
      </w:r>
    </w:p>
    <w:p w14:paraId="019E6070" w14:textId="58A2C20F" w:rsidR="00346C26" w:rsidRDefault="00A4564C" w:rsidP="00346C26">
      <w:pPr>
        <w:rPr>
          <w:lang w:val="en-US"/>
        </w:rPr>
      </w:pPr>
      <w:r>
        <w:rPr>
          <w:noProof/>
        </w:rPr>
        <w:lastRenderedPageBreak/>
        <w:drawing>
          <wp:anchor distT="0" distB="0" distL="114300" distR="114300" simplePos="0" relativeHeight="251668480" behindDoc="0" locked="0" layoutInCell="1" allowOverlap="1" wp14:anchorId="3E048B4E" wp14:editId="76FB8F04">
            <wp:simplePos x="0" y="0"/>
            <wp:positionH relativeFrom="margin">
              <wp:align>right</wp:align>
            </wp:positionH>
            <wp:positionV relativeFrom="paragraph">
              <wp:posOffset>240</wp:posOffset>
            </wp:positionV>
            <wp:extent cx="5710555" cy="4283710"/>
            <wp:effectExtent l="0" t="0" r="4445" b="254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0555" cy="42837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46C26" w:rsidRPr="00A91697">
        <w:rPr>
          <w:u w:val="single"/>
          <w:lang w:val="en-US"/>
        </w:rPr>
        <w:t xml:space="preserve">Topology name: </w:t>
      </w:r>
      <w:r w:rsidR="00346C26" w:rsidRPr="00234BA2">
        <w:rPr>
          <w:lang w:val="en-US"/>
        </w:rPr>
        <w:t>Scale</w:t>
      </w:r>
      <w:r w:rsidR="00346C26">
        <w:rPr>
          <w:lang w:val="en-US"/>
        </w:rPr>
        <w:t xml:space="preserve"> </w:t>
      </w:r>
      <w:r w:rsidR="00346C26" w:rsidRPr="00234BA2">
        <w:rPr>
          <w:lang w:val="en-US"/>
        </w:rPr>
        <w:t>Free</w:t>
      </w:r>
      <w:r w:rsidR="00346C26">
        <w:rPr>
          <w:lang w:val="en-US"/>
        </w:rPr>
        <w:t xml:space="preserve"> 30 </w:t>
      </w:r>
      <w:r w:rsidR="00346C26" w:rsidRPr="00234BA2">
        <w:rPr>
          <w:lang w:val="en-US"/>
        </w:rPr>
        <w:t>Nodes</w:t>
      </w:r>
      <w:r w:rsidR="00346C26">
        <w:rPr>
          <w:lang w:val="en-US"/>
        </w:rPr>
        <w:t>.</w:t>
      </w:r>
    </w:p>
    <w:p w14:paraId="33E6483C" w14:textId="3B7BDCA2" w:rsidR="00346C26" w:rsidRDefault="00346C26" w:rsidP="00346C26">
      <w:r w:rsidRPr="00A91697">
        <w:rPr>
          <w:u w:val="single"/>
          <w:lang w:val="en-US"/>
        </w:rPr>
        <w:t xml:space="preserve">Number of Nodes: </w:t>
      </w:r>
      <w:r>
        <w:rPr>
          <w:lang w:val="en-US"/>
        </w:rPr>
        <w:t>30.</w:t>
      </w:r>
      <w:r w:rsidRPr="00A91697">
        <w:t xml:space="preserve"> </w:t>
      </w:r>
    </w:p>
    <w:p w14:paraId="246DEB55" w14:textId="2F2A6E99" w:rsidR="00346C26" w:rsidRDefault="00346C26" w:rsidP="00346C26">
      <w:pPr>
        <w:rPr>
          <w:lang w:val="en-US"/>
        </w:rPr>
      </w:pPr>
      <w:r w:rsidRPr="00A91697">
        <w:rPr>
          <w:u w:val="single"/>
          <w:lang w:val="en-US"/>
        </w:rPr>
        <w:t>Number of links</w:t>
      </w:r>
      <w:r>
        <w:rPr>
          <w:u w:val="single"/>
          <w:lang w:val="en-US"/>
        </w:rPr>
        <w:t xml:space="preserve">: </w:t>
      </w:r>
      <w:r>
        <w:rPr>
          <w:lang w:val="en-US"/>
        </w:rPr>
        <w:t>86.</w:t>
      </w:r>
    </w:p>
    <w:p w14:paraId="0C728A2B" w14:textId="390F8DB1" w:rsidR="00986A41" w:rsidRDefault="00986A41" w:rsidP="00346C26">
      <w:pPr>
        <w:rPr>
          <w:lang w:val="en-US"/>
        </w:rPr>
      </w:pPr>
      <w:r w:rsidRPr="00986A41">
        <w:rPr>
          <w:u w:val="single"/>
          <w:lang w:val="en-US"/>
        </w:rPr>
        <w:t>Train matrices:</w:t>
      </w:r>
      <w:r>
        <w:rPr>
          <w:lang w:val="en-US"/>
        </w:rPr>
        <w:t xml:space="preserve"> </w:t>
      </w:r>
      <w:r w:rsidR="000F1300">
        <w:rPr>
          <w:lang w:val="en-US"/>
        </w:rPr>
        <w:t>Gravity Traffic, 512 TMs, 30% sparsity</w:t>
      </w:r>
      <w:r>
        <w:rPr>
          <w:lang w:val="en-US"/>
        </w:rPr>
        <w:t>.</w:t>
      </w:r>
    </w:p>
    <w:p w14:paraId="58683487" w14:textId="51CB5EB8" w:rsidR="00986A41" w:rsidRDefault="000F1300" w:rsidP="000F1300">
      <w:pPr>
        <w:rPr>
          <w:rtl/>
          <w:lang w:val="en-US"/>
        </w:rPr>
      </w:pPr>
      <w:r w:rsidRPr="00986A41">
        <w:rPr>
          <w:u w:val="single"/>
          <w:lang w:val="en-US"/>
        </w:rPr>
        <w:t>T</w:t>
      </w:r>
      <w:r>
        <w:rPr>
          <w:u w:val="single"/>
          <w:lang w:val="en-US"/>
        </w:rPr>
        <w:t>est</w:t>
      </w:r>
      <w:r w:rsidRPr="00986A41">
        <w:rPr>
          <w:u w:val="single"/>
          <w:lang w:val="en-US"/>
        </w:rPr>
        <w:t xml:space="preserve"> matrices:</w:t>
      </w:r>
      <w:r>
        <w:rPr>
          <w:lang w:val="en-US"/>
        </w:rPr>
        <w:t xml:space="preserve"> Gravity Traffic, 1024 TMs, 30% sparsity.</w:t>
      </w:r>
    </w:p>
    <w:tbl>
      <w:tblPr>
        <w:tblStyle w:val="TableGrid"/>
        <w:tblpPr w:leftFromText="180" w:rightFromText="180" w:vertAnchor="page" w:horzAnchor="margin" w:tblpY="10679"/>
        <w:tblW w:w="20510" w:type="dxa"/>
        <w:tblLook w:val="04A0" w:firstRow="1" w:lastRow="0" w:firstColumn="1" w:lastColumn="0" w:noHBand="0" w:noVBand="1"/>
      </w:tblPr>
      <w:tblGrid>
        <w:gridCol w:w="4579"/>
        <w:gridCol w:w="7793"/>
        <w:gridCol w:w="3826"/>
        <w:gridCol w:w="4312"/>
      </w:tblGrid>
      <w:tr w:rsidR="000F1300" w14:paraId="4C2A3394" w14:textId="4E36859C" w:rsidTr="00D05444">
        <w:trPr>
          <w:trHeight w:val="435"/>
        </w:trPr>
        <w:tc>
          <w:tcPr>
            <w:tcW w:w="0" w:type="auto"/>
          </w:tcPr>
          <w:p w14:paraId="5DD08B18" w14:textId="77777777" w:rsidR="000F1300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mart Nodes Set size</w:t>
            </w:r>
          </w:p>
        </w:tc>
        <w:tc>
          <w:tcPr>
            <w:tcW w:w="0" w:type="auto"/>
            <w:vAlign w:val="center"/>
          </w:tcPr>
          <w:p w14:paraId="24750C3C" w14:textId="20D42C6A" w:rsidR="000F1300" w:rsidRPr="0070798D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Smart Nodes” by evaluating all hubs options</w:t>
            </w:r>
          </w:p>
        </w:tc>
        <w:tc>
          <w:tcPr>
            <w:tcW w:w="0" w:type="auto"/>
          </w:tcPr>
          <w:p w14:paraId="4EB872EA" w14:textId="77777777" w:rsidR="000F1300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Expected Congestion</w:t>
            </w:r>
          </w:p>
          <w:p w14:paraId="151D4CFB" w14:textId="09E23081" w:rsidR="000F1300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Baseline (</w:t>
            </w:r>
            <w:r w:rsidR="00010E3E">
              <w:rPr>
                <w:lang w:val="en-US"/>
              </w:rPr>
              <w:t>1024</w:t>
            </w:r>
            <w:r>
              <w:rPr>
                <w:lang w:val="en-US"/>
              </w:rPr>
              <w:t xml:space="preserve"> TMs)</w:t>
            </w:r>
          </w:p>
          <w:p w14:paraId="6A7E6710" w14:textId="65BA261E" w:rsidR="000F1300" w:rsidRDefault="000F1300" w:rsidP="000F1300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2EFF47A1" w14:textId="31553A72" w:rsidR="000F1300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Expected Congestion and Optimal Expected Congestion </w:t>
            </w:r>
          </w:p>
          <w:p w14:paraId="1CB07EB3" w14:textId="2D6CCA8F" w:rsidR="000F1300" w:rsidRDefault="000F1300" w:rsidP="000F1300">
            <w:pPr>
              <w:jc w:val="center"/>
              <w:rPr>
                <w:lang w:val="en-US"/>
              </w:rPr>
            </w:pPr>
          </w:p>
        </w:tc>
      </w:tr>
      <w:tr w:rsidR="000F1300" w14:paraId="344DE763" w14:textId="39F96861" w:rsidTr="00D05444">
        <w:trPr>
          <w:trHeight w:val="476"/>
        </w:trPr>
        <w:tc>
          <w:tcPr>
            <w:tcW w:w="0" w:type="auto"/>
          </w:tcPr>
          <w:p w14:paraId="0A098CCF" w14:textId="57AFCD81" w:rsidR="000F1300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1 – no optimization at all</w:t>
            </w:r>
          </w:p>
        </w:tc>
        <w:tc>
          <w:tcPr>
            <w:tcW w:w="0" w:type="auto"/>
            <w:vAlign w:val="center"/>
          </w:tcPr>
          <w:p w14:paraId="2B6BA516" w14:textId="77777777" w:rsidR="000F1300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0104F8C7" w14:textId="07772E9E" w:rsidR="000F1300" w:rsidRPr="00544503" w:rsidRDefault="00990CD6" w:rsidP="000F1300">
            <w:pPr>
              <w:jc w:val="center"/>
              <w:rPr>
                <w:lang w:val="en-US"/>
              </w:rPr>
            </w:pPr>
            <w:r w:rsidRPr="00990CD6">
              <w:rPr>
                <w:lang w:val="en-US"/>
              </w:rPr>
              <w:t>1.636</w:t>
            </w:r>
          </w:p>
        </w:tc>
        <w:tc>
          <w:tcPr>
            <w:tcW w:w="4312" w:type="dxa"/>
          </w:tcPr>
          <w:p w14:paraId="3026126D" w14:textId="5EE5199F" w:rsidR="000F1300" w:rsidRDefault="000F1300" w:rsidP="000F1300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</w:t>
            </w:r>
            <w:r w:rsidR="00990CD6">
              <w:rPr>
                <w:lang w:val="en-US"/>
              </w:rPr>
              <w:t>.</w:t>
            </w:r>
            <w:r w:rsidR="00990CD6" w:rsidRPr="00990CD6">
              <w:rPr>
                <w:lang w:val="en-US"/>
              </w:rPr>
              <w:t>26</w:t>
            </w:r>
          </w:p>
        </w:tc>
      </w:tr>
      <w:tr w:rsidR="000F1300" w14:paraId="03668A31" w14:textId="3F9DBA7C" w:rsidTr="00D05444">
        <w:trPr>
          <w:trHeight w:val="167"/>
        </w:trPr>
        <w:tc>
          <w:tcPr>
            <w:tcW w:w="0" w:type="auto"/>
          </w:tcPr>
          <w:p w14:paraId="2BB288D3" w14:textId="49B4F8D8" w:rsidR="000F1300" w:rsidRPr="00B855B2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</w:tcPr>
          <w:p w14:paraId="7B37C18B" w14:textId="408D48BF" w:rsidR="000F1300" w:rsidRPr="00B855B2" w:rsidRDefault="005B027E" w:rsidP="000F1300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469EDFAA" w14:textId="6C593A03" w:rsidR="000F1300" w:rsidRPr="00074C34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52</w:t>
            </w:r>
          </w:p>
        </w:tc>
        <w:tc>
          <w:tcPr>
            <w:tcW w:w="4312" w:type="dxa"/>
          </w:tcPr>
          <w:p w14:paraId="21080D8D" w14:textId="18D7500A" w:rsidR="000F1300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8</w:t>
            </w:r>
          </w:p>
        </w:tc>
      </w:tr>
      <w:tr w:rsidR="000F1300" w14:paraId="0C9D4952" w14:textId="4CFCA048" w:rsidTr="00D05444">
        <w:trPr>
          <w:trHeight w:val="249"/>
        </w:trPr>
        <w:tc>
          <w:tcPr>
            <w:tcW w:w="0" w:type="auto"/>
          </w:tcPr>
          <w:p w14:paraId="0FD03E10" w14:textId="1726552B" w:rsidR="000F1300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42E9B17F" w14:textId="7C5850DA" w:rsidR="000F1300" w:rsidRDefault="00440D5A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(0)</w:t>
            </w:r>
            <w:r w:rsidR="0055336F">
              <w:rPr>
                <w:lang w:val="en-US"/>
              </w:rPr>
              <w:t>1.47</w:t>
            </w:r>
          </w:p>
        </w:tc>
        <w:tc>
          <w:tcPr>
            <w:tcW w:w="0" w:type="auto"/>
          </w:tcPr>
          <w:p w14:paraId="4900E363" w14:textId="4DDB23AE" w:rsidR="000F1300" w:rsidRPr="00BE29CA" w:rsidRDefault="00440D5A" w:rsidP="000F1300">
            <w:pPr>
              <w:jc w:val="center"/>
              <w:rPr>
                <w:lang w:val="en-US"/>
              </w:rPr>
            </w:pPr>
            <w:r w:rsidRPr="00440D5A">
              <w:rPr>
                <w:lang w:val="en-US"/>
              </w:rPr>
              <w:t>1.48</w:t>
            </w:r>
            <w:r w:rsidR="005B7C46">
              <w:rPr>
                <w:lang w:val="en-US"/>
              </w:rPr>
              <w:t>6</w:t>
            </w:r>
          </w:p>
        </w:tc>
        <w:tc>
          <w:tcPr>
            <w:tcW w:w="4312" w:type="dxa"/>
          </w:tcPr>
          <w:p w14:paraId="129DBDA1" w14:textId="531776C0" w:rsidR="000F1300" w:rsidRPr="00A37AA4" w:rsidRDefault="00440D5A" w:rsidP="000F1300">
            <w:pPr>
              <w:jc w:val="center"/>
              <w:rPr>
                <w:lang w:val="en-US"/>
              </w:rPr>
            </w:pPr>
            <w:r w:rsidRPr="00440D5A">
              <w:rPr>
                <w:lang w:val="en-US"/>
              </w:rPr>
              <w:t>1.15</w:t>
            </w:r>
          </w:p>
        </w:tc>
      </w:tr>
      <w:tr w:rsidR="000F1300" w14:paraId="184682D7" w14:textId="48808A4D" w:rsidTr="00D05444">
        <w:trPr>
          <w:trHeight w:val="149"/>
        </w:trPr>
        <w:tc>
          <w:tcPr>
            <w:tcW w:w="0" w:type="auto"/>
          </w:tcPr>
          <w:p w14:paraId="09128EC8" w14:textId="349E1BAD" w:rsidR="000F1300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27FC46C8" w14:textId="5C29E2F1" w:rsidR="000F1300" w:rsidRDefault="00010E3E" w:rsidP="000F1300">
            <w:pPr>
              <w:jc w:val="center"/>
              <w:rPr>
                <w:rtl/>
                <w:lang w:val="en-US"/>
              </w:rPr>
            </w:pPr>
            <w:r w:rsidRPr="00010E3E">
              <w:rPr>
                <w:lang w:val="en-US"/>
              </w:rPr>
              <w:t>(0, 2)</w:t>
            </w:r>
            <w:r w:rsidR="0055336F">
              <w:rPr>
                <w:lang w:val="en-US"/>
              </w:rPr>
              <w:t>1.44</w:t>
            </w:r>
          </w:p>
        </w:tc>
        <w:tc>
          <w:tcPr>
            <w:tcW w:w="0" w:type="auto"/>
          </w:tcPr>
          <w:p w14:paraId="69631D24" w14:textId="6AF4A1BA" w:rsidR="000F1300" w:rsidRPr="003468A0" w:rsidRDefault="00D92567" w:rsidP="000F1300">
            <w:pPr>
              <w:jc w:val="center"/>
              <w:rPr>
                <w:lang w:val="en-US"/>
              </w:rPr>
            </w:pPr>
            <w:r w:rsidRPr="00D92567">
              <w:rPr>
                <w:lang w:val="en-US"/>
              </w:rPr>
              <w:t>1.48</w:t>
            </w:r>
            <w:r w:rsidR="005B7C46">
              <w:rPr>
                <w:lang w:val="en-US"/>
              </w:rPr>
              <w:t>3</w:t>
            </w:r>
          </w:p>
        </w:tc>
        <w:tc>
          <w:tcPr>
            <w:tcW w:w="4312" w:type="dxa"/>
          </w:tcPr>
          <w:p w14:paraId="06468A63" w14:textId="21216C9F" w:rsidR="000F1300" w:rsidRPr="0036619E" w:rsidRDefault="00D92567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5</w:t>
            </w:r>
          </w:p>
        </w:tc>
      </w:tr>
      <w:tr w:rsidR="00201FD0" w14:paraId="6DCEB345" w14:textId="5B37A658" w:rsidTr="00D05444">
        <w:trPr>
          <w:trHeight w:val="141"/>
        </w:trPr>
        <w:tc>
          <w:tcPr>
            <w:tcW w:w="0" w:type="auto"/>
          </w:tcPr>
          <w:p w14:paraId="64162355" w14:textId="30989982" w:rsidR="00201FD0" w:rsidRDefault="00201FD0" w:rsidP="00201FD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40565AAE" w14:textId="12A6FB84" w:rsidR="00201FD0" w:rsidRDefault="00201FD0" w:rsidP="00201FD0">
            <w:pPr>
              <w:jc w:val="center"/>
              <w:rPr>
                <w:lang w:val="en-US"/>
              </w:rPr>
            </w:pPr>
            <w:r w:rsidRPr="00010E3E">
              <w:rPr>
                <w:lang w:val="en-US"/>
              </w:rPr>
              <w:t>(0, 2</w:t>
            </w:r>
            <w:r>
              <w:rPr>
                <w:lang w:val="en-US"/>
              </w:rPr>
              <w:t>,3</w:t>
            </w:r>
            <w:r w:rsidRPr="00010E3E">
              <w:rPr>
                <w:lang w:val="en-US"/>
              </w:rPr>
              <w:t>)</w:t>
            </w:r>
            <w:r w:rsidR="0055336F">
              <w:rPr>
                <w:lang w:val="en-US"/>
              </w:rPr>
              <w:t>1.4</w:t>
            </w:r>
          </w:p>
        </w:tc>
        <w:tc>
          <w:tcPr>
            <w:tcW w:w="0" w:type="auto"/>
          </w:tcPr>
          <w:p w14:paraId="35D1C1F0" w14:textId="541052DC" w:rsidR="00201FD0" w:rsidRPr="00FB7EF3" w:rsidRDefault="00201FD0" w:rsidP="00201FD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46</w:t>
            </w:r>
          </w:p>
        </w:tc>
        <w:tc>
          <w:tcPr>
            <w:tcW w:w="4312" w:type="dxa"/>
          </w:tcPr>
          <w:p w14:paraId="00F56885" w14:textId="40FBCDC3" w:rsidR="00201FD0" w:rsidRPr="00A503F2" w:rsidRDefault="00201FD0" w:rsidP="00201FD0">
            <w:pPr>
              <w:tabs>
                <w:tab w:val="left" w:pos="2758"/>
              </w:tabs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1</w:t>
            </w:r>
            <w:r w:rsidR="005B7C46">
              <w:rPr>
                <w:lang w:val="en-US"/>
              </w:rPr>
              <w:t>3</w:t>
            </w:r>
          </w:p>
        </w:tc>
      </w:tr>
      <w:tr w:rsidR="00C0407D" w14:paraId="02033FF2" w14:textId="61B77508" w:rsidTr="00D05444">
        <w:trPr>
          <w:trHeight w:val="141"/>
        </w:trPr>
        <w:tc>
          <w:tcPr>
            <w:tcW w:w="0" w:type="auto"/>
          </w:tcPr>
          <w:p w14:paraId="65AA31B2" w14:textId="6945EC03" w:rsidR="00C0407D" w:rsidRDefault="00C0407D" w:rsidP="00C0407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0" w:type="auto"/>
            <w:vAlign w:val="center"/>
          </w:tcPr>
          <w:p w14:paraId="4D416F27" w14:textId="2E996C5C" w:rsidR="00C0407D" w:rsidRDefault="00C0407D" w:rsidP="00C0407D">
            <w:pPr>
              <w:jc w:val="center"/>
              <w:rPr>
                <w:lang w:val="en-US"/>
              </w:rPr>
            </w:pPr>
            <w:r w:rsidRPr="00010E3E">
              <w:rPr>
                <w:lang w:val="en-US"/>
              </w:rPr>
              <w:t>(0</w:t>
            </w:r>
            <w:r>
              <w:rPr>
                <w:lang w:val="en-US"/>
              </w:rPr>
              <w:t>,1,</w:t>
            </w:r>
            <w:r w:rsidRPr="00010E3E">
              <w:rPr>
                <w:lang w:val="en-US"/>
              </w:rPr>
              <w:t>2</w:t>
            </w:r>
            <w:r>
              <w:rPr>
                <w:lang w:val="en-US"/>
              </w:rPr>
              <w:t>,3</w:t>
            </w:r>
            <w:r w:rsidRPr="00010E3E">
              <w:rPr>
                <w:lang w:val="en-US"/>
              </w:rPr>
              <w:t>)</w:t>
            </w:r>
            <w:r w:rsidR="0055336F">
              <w:rPr>
                <w:lang w:val="en-US"/>
              </w:rPr>
              <w:t>1.37</w:t>
            </w:r>
          </w:p>
        </w:tc>
        <w:tc>
          <w:tcPr>
            <w:tcW w:w="0" w:type="auto"/>
          </w:tcPr>
          <w:p w14:paraId="56B29794" w14:textId="3B979014" w:rsidR="00C0407D" w:rsidRPr="00BE6369" w:rsidRDefault="001805CD" w:rsidP="00C0407D">
            <w:pPr>
              <w:jc w:val="center"/>
              <w:rPr>
                <w:lang w:val="en-US"/>
              </w:rPr>
            </w:pPr>
            <w:r w:rsidRPr="001805CD">
              <w:rPr>
                <w:lang w:val="en-US"/>
              </w:rPr>
              <w:t>1.46</w:t>
            </w:r>
          </w:p>
        </w:tc>
        <w:tc>
          <w:tcPr>
            <w:tcW w:w="4312" w:type="dxa"/>
          </w:tcPr>
          <w:p w14:paraId="56118F05" w14:textId="524F6064" w:rsidR="00C0407D" w:rsidRPr="00BE6369" w:rsidRDefault="001805CD" w:rsidP="00C0407D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13</w:t>
            </w:r>
          </w:p>
        </w:tc>
      </w:tr>
    </w:tbl>
    <w:p w14:paraId="4448581C" w14:textId="77777777" w:rsidR="000F1300" w:rsidRDefault="000F1300" w:rsidP="00653734">
      <w:pPr>
        <w:rPr>
          <w:u w:val="single"/>
          <w:lang w:val="en-US"/>
        </w:rPr>
      </w:pPr>
      <w:r>
        <w:rPr>
          <w:u w:val="single"/>
          <w:lang w:val="en-US"/>
        </w:rPr>
        <w:t xml:space="preserve">Optimal Expected Congestion: </w:t>
      </w:r>
      <w:r w:rsidRPr="000F1300">
        <w:rPr>
          <w:u w:val="single"/>
          <w:lang w:val="en-US"/>
        </w:rPr>
        <w:t>1.28</w:t>
      </w:r>
      <w:r>
        <w:rPr>
          <w:u w:val="single"/>
          <w:lang w:val="en-US"/>
        </w:rPr>
        <w:t>7</w:t>
      </w:r>
    </w:p>
    <w:p w14:paraId="68C537EB" w14:textId="39608314" w:rsidR="002B428A" w:rsidRDefault="000F1300" w:rsidP="00653734">
      <w:pPr>
        <w:rPr>
          <w:u w:val="single"/>
          <w:lang w:val="en-US"/>
        </w:rPr>
      </w:pPr>
      <w:r>
        <w:rPr>
          <w:u w:val="single"/>
          <w:lang w:val="en-US"/>
        </w:rPr>
        <w:t>Reduce source-</w:t>
      </w:r>
      <w:r w:rsidRPr="000F1300">
        <w:rPr>
          <w:u w:val="single"/>
          <w:lang w:val="en-US"/>
        </w:rPr>
        <w:t xml:space="preserve"> </w:t>
      </w:r>
      <w:r>
        <w:rPr>
          <w:u w:val="single"/>
          <w:lang w:val="en-US"/>
        </w:rPr>
        <w:t xml:space="preserve">destination to destination routing congestion: </w:t>
      </w:r>
      <w:r w:rsidRPr="000F1300">
        <w:rPr>
          <w:u w:val="single"/>
          <w:lang w:val="en-US"/>
        </w:rPr>
        <w:t>1.639</w:t>
      </w:r>
      <w:r w:rsidR="00693104">
        <w:rPr>
          <w:u w:val="single"/>
          <w:lang w:val="en-US"/>
        </w:rPr>
        <w:t>, Vs. optimal: 1.27</w:t>
      </w:r>
    </w:p>
    <w:p w14:paraId="3F6629B5" w14:textId="7A36A672" w:rsidR="00923C6C" w:rsidRDefault="002B428A" w:rsidP="00653734">
      <w:pPr>
        <w:rPr>
          <w:u w:val="single"/>
          <w:lang w:val="en-US"/>
        </w:rPr>
      </w:pPr>
      <w:r w:rsidRPr="002B428A">
        <w:rPr>
          <w:u w:val="single"/>
          <w:lang w:val="en-US"/>
        </w:rPr>
        <w:t>Oblivious Mean Congestion Result: 1.67</w:t>
      </w:r>
      <w:r>
        <w:rPr>
          <w:u w:val="single"/>
          <w:lang w:val="en-US"/>
        </w:rPr>
        <w:t>5</w:t>
      </w:r>
      <w:r w:rsidR="00693104">
        <w:rPr>
          <w:u w:val="single"/>
          <w:lang w:val="en-US"/>
        </w:rPr>
        <w:t>, Vs. optimal: 1.29</w:t>
      </w:r>
    </w:p>
    <w:p w14:paraId="05D18FCF" w14:textId="77777777" w:rsidR="00B77636" w:rsidRDefault="00923C6C" w:rsidP="00E742F6">
      <w:pPr>
        <w:rPr>
          <w:u w:val="single"/>
          <w:lang w:val="en-US"/>
        </w:rPr>
      </w:pPr>
      <w:r w:rsidRPr="00923C6C">
        <w:rPr>
          <w:u w:val="single"/>
          <w:lang w:val="en-US"/>
        </w:rPr>
        <w:t>Mean Traffic Matrix</w:t>
      </w:r>
      <w:r>
        <w:rPr>
          <w:u w:val="single"/>
          <w:lang w:val="en-US"/>
        </w:rPr>
        <w:t xml:space="preserve"> optimal</w:t>
      </w:r>
      <w:r w:rsidRPr="00923C6C">
        <w:rPr>
          <w:u w:val="single"/>
          <w:lang w:val="en-US"/>
        </w:rPr>
        <w:t xml:space="preserve"> routing scheme </w:t>
      </w:r>
      <w:r>
        <w:rPr>
          <w:u w:val="single"/>
          <w:lang w:val="en-US"/>
        </w:rPr>
        <w:t xml:space="preserve">expected </w:t>
      </w:r>
      <w:r w:rsidRPr="00923C6C">
        <w:rPr>
          <w:u w:val="single"/>
          <w:lang w:val="en-US"/>
        </w:rPr>
        <w:t>congestion: 1.67975</w:t>
      </w:r>
      <w:r w:rsidR="00693104">
        <w:rPr>
          <w:u w:val="single"/>
          <w:lang w:val="en-US"/>
        </w:rPr>
        <w:t>, Vs. optimal: 1.30</w:t>
      </w:r>
    </w:p>
    <w:p w14:paraId="704136D7" w14:textId="2D3884FE" w:rsidR="00B77636" w:rsidRDefault="00B77636" w:rsidP="00E742F6">
      <w:pPr>
        <w:rPr>
          <w:u w:val="single"/>
          <w:lang w:val="en-US"/>
        </w:rPr>
      </w:pPr>
    </w:p>
    <w:p w14:paraId="70620406" w14:textId="3FAC8623" w:rsidR="00E742F6" w:rsidRDefault="00B77636" w:rsidP="00E742F6">
      <w:pPr>
        <w:rPr>
          <w:u w:val="single"/>
          <w:lang w:val="en-US"/>
        </w:rPr>
      </w:pPr>
      <w:r>
        <w:rPr>
          <w:u w:val="single"/>
          <w:lang w:val="en-US"/>
        </w:rPr>
        <w:t>Smart node set: {0,1,2,3}</w:t>
      </w:r>
      <w:r w:rsidR="00346C26">
        <w:rPr>
          <w:u w:val="single"/>
          <w:lang w:val="en-US"/>
        </w:rPr>
        <w:br w:type="page"/>
      </w:r>
    </w:p>
    <w:p w14:paraId="7B413FA1" w14:textId="089D9DE9" w:rsidR="00E742F6" w:rsidRDefault="00E742F6" w:rsidP="00E742F6">
      <w:pPr>
        <w:rPr>
          <w:lang w:val="en-US"/>
        </w:rPr>
      </w:pPr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6B62BAAE" wp14:editId="473F57B6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710555" cy="4282440"/>
            <wp:effectExtent l="0" t="0" r="4445" b="381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0555" cy="42829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91697">
        <w:rPr>
          <w:u w:val="single"/>
          <w:lang w:val="en-US"/>
        </w:rPr>
        <w:t xml:space="preserve">Topology name: </w:t>
      </w:r>
      <w:r>
        <w:rPr>
          <w:lang w:val="en-US"/>
        </w:rPr>
        <w:t>GEANT.</w:t>
      </w:r>
    </w:p>
    <w:p w14:paraId="11330199" w14:textId="78F949A1" w:rsidR="00E742F6" w:rsidRDefault="00E742F6" w:rsidP="00E742F6">
      <w:r w:rsidRPr="00A91697">
        <w:rPr>
          <w:u w:val="single"/>
          <w:lang w:val="en-US"/>
        </w:rPr>
        <w:t xml:space="preserve">Number of Nodes: </w:t>
      </w:r>
      <w:r>
        <w:rPr>
          <w:lang w:val="en-US"/>
        </w:rPr>
        <w:t>34.</w:t>
      </w:r>
      <w:r w:rsidRPr="00A91697">
        <w:t xml:space="preserve"> </w:t>
      </w:r>
    </w:p>
    <w:p w14:paraId="6CD0F2AB" w14:textId="36784364" w:rsidR="00E742F6" w:rsidRDefault="00E742F6" w:rsidP="00E742F6">
      <w:pPr>
        <w:rPr>
          <w:lang w:val="en-US"/>
        </w:rPr>
      </w:pPr>
      <w:r w:rsidRPr="00A91697">
        <w:rPr>
          <w:u w:val="single"/>
          <w:lang w:val="en-US"/>
        </w:rPr>
        <w:t>Number of links</w:t>
      </w:r>
      <w:r>
        <w:rPr>
          <w:u w:val="single"/>
          <w:lang w:val="en-US"/>
        </w:rPr>
        <w:t xml:space="preserve">: </w:t>
      </w:r>
      <w:r>
        <w:rPr>
          <w:lang w:val="en-US"/>
        </w:rPr>
        <w:t>104.</w:t>
      </w:r>
    </w:p>
    <w:p w14:paraId="26FA6AC8" w14:textId="4D5BB1D6" w:rsidR="00E742F6" w:rsidRDefault="00E742F6" w:rsidP="00E742F6">
      <w:pPr>
        <w:rPr>
          <w:lang w:val="en-US"/>
        </w:rPr>
      </w:pPr>
      <w:r w:rsidRPr="00986A41">
        <w:rPr>
          <w:u w:val="single"/>
          <w:lang w:val="en-US"/>
        </w:rPr>
        <w:t>Train matrices:</w:t>
      </w:r>
      <w:r>
        <w:rPr>
          <w:lang w:val="en-US"/>
        </w:rPr>
        <w:t xml:space="preserve"> Gravity Traffic, 512 TMs, 30% sparsity.</w:t>
      </w:r>
    </w:p>
    <w:p w14:paraId="6FDF3A6B" w14:textId="694CBAE1" w:rsidR="00E742F6" w:rsidRDefault="00E742F6" w:rsidP="00E742F6">
      <w:pPr>
        <w:rPr>
          <w:rtl/>
          <w:lang w:val="en-US"/>
        </w:rPr>
      </w:pPr>
      <w:r w:rsidRPr="00986A41">
        <w:rPr>
          <w:u w:val="single"/>
          <w:lang w:val="en-US"/>
        </w:rPr>
        <w:t>T</w:t>
      </w:r>
      <w:r>
        <w:rPr>
          <w:u w:val="single"/>
          <w:lang w:val="en-US"/>
        </w:rPr>
        <w:t>est</w:t>
      </w:r>
      <w:r w:rsidRPr="00986A41">
        <w:rPr>
          <w:u w:val="single"/>
          <w:lang w:val="en-US"/>
        </w:rPr>
        <w:t xml:space="preserve"> matrices:</w:t>
      </w:r>
      <w:r>
        <w:rPr>
          <w:lang w:val="en-US"/>
        </w:rPr>
        <w:t xml:space="preserve"> Gravity Traffic, 1024 TMs, 30% sparsity.</w:t>
      </w:r>
    </w:p>
    <w:tbl>
      <w:tblPr>
        <w:tblStyle w:val="TableGrid"/>
        <w:tblpPr w:leftFromText="180" w:rightFromText="180" w:vertAnchor="page" w:horzAnchor="margin" w:tblpY="10679"/>
        <w:tblW w:w="20510" w:type="dxa"/>
        <w:tblLook w:val="04A0" w:firstRow="1" w:lastRow="0" w:firstColumn="1" w:lastColumn="0" w:noHBand="0" w:noVBand="1"/>
      </w:tblPr>
      <w:tblGrid>
        <w:gridCol w:w="4579"/>
        <w:gridCol w:w="7793"/>
        <w:gridCol w:w="3826"/>
        <w:gridCol w:w="4312"/>
      </w:tblGrid>
      <w:tr w:rsidR="00E742F6" w14:paraId="51D22EF6" w14:textId="77777777" w:rsidTr="002D30EF">
        <w:trPr>
          <w:trHeight w:val="435"/>
        </w:trPr>
        <w:tc>
          <w:tcPr>
            <w:tcW w:w="0" w:type="auto"/>
          </w:tcPr>
          <w:p w14:paraId="61D10AD0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mart Nodes Set size</w:t>
            </w:r>
          </w:p>
        </w:tc>
        <w:tc>
          <w:tcPr>
            <w:tcW w:w="0" w:type="auto"/>
            <w:vAlign w:val="center"/>
          </w:tcPr>
          <w:p w14:paraId="2B98B5CA" w14:textId="77777777" w:rsidR="00E742F6" w:rsidRPr="0070798D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Smart Nodes” by evaluating all hubs options</w:t>
            </w:r>
          </w:p>
        </w:tc>
        <w:tc>
          <w:tcPr>
            <w:tcW w:w="0" w:type="auto"/>
          </w:tcPr>
          <w:p w14:paraId="1C82D343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Expected Congestion</w:t>
            </w:r>
          </w:p>
          <w:p w14:paraId="61EF72C0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Baseline (1024 TMs)</w:t>
            </w:r>
          </w:p>
          <w:p w14:paraId="3A121F8B" w14:textId="77777777" w:rsidR="00E742F6" w:rsidRDefault="00E742F6" w:rsidP="002D30EF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6450F1A2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Expected Congestion and Optimal Expected Congestion </w:t>
            </w:r>
          </w:p>
          <w:p w14:paraId="1052C166" w14:textId="77777777" w:rsidR="00E742F6" w:rsidRDefault="00E742F6" w:rsidP="002D30EF">
            <w:pPr>
              <w:jc w:val="center"/>
              <w:rPr>
                <w:lang w:val="en-US"/>
              </w:rPr>
            </w:pPr>
          </w:p>
        </w:tc>
      </w:tr>
      <w:tr w:rsidR="00E742F6" w14:paraId="2C4C3728" w14:textId="77777777" w:rsidTr="002D30EF">
        <w:trPr>
          <w:trHeight w:val="476"/>
        </w:trPr>
        <w:tc>
          <w:tcPr>
            <w:tcW w:w="0" w:type="auto"/>
          </w:tcPr>
          <w:p w14:paraId="07606318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1 – no optimization at all</w:t>
            </w:r>
          </w:p>
        </w:tc>
        <w:tc>
          <w:tcPr>
            <w:tcW w:w="0" w:type="auto"/>
            <w:vAlign w:val="center"/>
          </w:tcPr>
          <w:p w14:paraId="17C64D63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2D939540" w14:textId="59721204" w:rsidR="00E742F6" w:rsidRPr="00544503" w:rsidRDefault="00E742F6" w:rsidP="002D30EF">
            <w:pPr>
              <w:jc w:val="center"/>
              <w:rPr>
                <w:lang w:val="en-US"/>
              </w:rPr>
            </w:pPr>
            <w:r w:rsidRPr="00E742F6">
              <w:rPr>
                <w:lang w:val="en-US"/>
              </w:rPr>
              <w:t>2.785</w:t>
            </w:r>
          </w:p>
        </w:tc>
        <w:tc>
          <w:tcPr>
            <w:tcW w:w="4312" w:type="dxa"/>
          </w:tcPr>
          <w:p w14:paraId="11D17A44" w14:textId="1B12458B" w:rsidR="00E742F6" w:rsidRDefault="00677A5A" w:rsidP="002D30EF">
            <w:pPr>
              <w:jc w:val="center"/>
              <w:rPr>
                <w:rtl/>
                <w:lang w:val="en-US"/>
              </w:rPr>
            </w:pPr>
            <w:r w:rsidRPr="00677A5A">
              <w:rPr>
                <w:lang w:val="en-US"/>
              </w:rPr>
              <w:t>1.6</w:t>
            </w:r>
            <w:r>
              <w:rPr>
                <w:lang w:val="en-US"/>
              </w:rPr>
              <w:t>6</w:t>
            </w:r>
          </w:p>
        </w:tc>
      </w:tr>
      <w:tr w:rsidR="00E742F6" w14:paraId="099BC3AD" w14:textId="77777777" w:rsidTr="002D30EF">
        <w:trPr>
          <w:trHeight w:val="167"/>
        </w:trPr>
        <w:tc>
          <w:tcPr>
            <w:tcW w:w="0" w:type="auto"/>
          </w:tcPr>
          <w:p w14:paraId="02ECB2B5" w14:textId="77777777" w:rsidR="00E742F6" w:rsidRPr="00B855B2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</w:tcPr>
          <w:p w14:paraId="4D906D92" w14:textId="3BE7215B" w:rsidR="00E742F6" w:rsidRPr="00B855B2" w:rsidRDefault="008200E7" w:rsidP="002D30EF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38C84D23" w14:textId="48D8FFE8" w:rsidR="00E742F6" w:rsidRPr="00074C34" w:rsidRDefault="005D0B24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95</w:t>
            </w:r>
          </w:p>
        </w:tc>
        <w:tc>
          <w:tcPr>
            <w:tcW w:w="4312" w:type="dxa"/>
          </w:tcPr>
          <w:p w14:paraId="7744130D" w14:textId="1C858200" w:rsidR="00E742F6" w:rsidRDefault="00AD73F2" w:rsidP="00AD73F2">
            <w:pPr>
              <w:tabs>
                <w:tab w:val="center" w:pos="2048"/>
                <w:tab w:val="left" w:pos="2955"/>
              </w:tabs>
              <w:rPr>
                <w:rtl/>
                <w:lang w:val="en-US"/>
              </w:rPr>
            </w:pPr>
            <w:r>
              <w:rPr>
                <w:lang w:val="en-US"/>
              </w:rPr>
              <w:tab/>
            </w:r>
            <w:r w:rsidR="008200E7">
              <w:rPr>
                <w:lang w:val="en-US"/>
              </w:rPr>
              <w:t>1.1</w:t>
            </w:r>
            <w:r w:rsidR="005D0B24">
              <w:rPr>
                <w:lang w:val="en-US"/>
              </w:rPr>
              <w:t>6</w:t>
            </w:r>
          </w:p>
        </w:tc>
      </w:tr>
      <w:tr w:rsidR="00E742F6" w14:paraId="1162D0F1" w14:textId="77777777" w:rsidTr="002D30EF">
        <w:trPr>
          <w:trHeight w:val="249"/>
        </w:trPr>
        <w:tc>
          <w:tcPr>
            <w:tcW w:w="0" w:type="auto"/>
          </w:tcPr>
          <w:p w14:paraId="37AE7154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3A3E872C" w14:textId="139E92CC" w:rsidR="00E742F6" w:rsidRDefault="0031742E" w:rsidP="002D30EF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(4,)</w:t>
            </w:r>
            <w:r w:rsidR="005E69E8">
              <w:rPr>
                <w:lang w:val="en-US"/>
              </w:rPr>
              <w:t xml:space="preserve"> 1.87</w:t>
            </w:r>
          </w:p>
        </w:tc>
        <w:tc>
          <w:tcPr>
            <w:tcW w:w="0" w:type="auto"/>
          </w:tcPr>
          <w:p w14:paraId="0BD46CCB" w14:textId="47DE532E" w:rsidR="00E742F6" w:rsidRPr="00BE29CA" w:rsidRDefault="00C71E4C" w:rsidP="002D30EF">
            <w:pPr>
              <w:jc w:val="center"/>
              <w:rPr>
                <w:lang w:val="en-US"/>
              </w:rPr>
            </w:pPr>
            <w:r w:rsidRPr="00C71E4C">
              <w:rPr>
                <w:lang w:val="en-US"/>
              </w:rPr>
              <w:t>1.9</w:t>
            </w:r>
            <w:r w:rsidR="00B17F8B">
              <w:rPr>
                <w:lang w:val="en-US"/>
              </w:rPr>
              <w:t>4</w:t>
            </w:r>
          </w:p>
        </w:tc>
        <w:tc>
          <w:tcPr>
            <w:tcW w:w="4312" w:type="dxa"/>
          </w:tcPr>
          <w:p w14:paraId="6F5E57FF" w14:textId="76922290" w:rsidR="00E742F6" w:rsidRPr="00A37AA4" w:rsidRDefault="00640CF1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5</w:t>
            </w:r>
          </w:p>
        </w:tc>
      </w:tr>
      <w:tr w:rsidR="00E742F6" w14:paraId="60E9D18A" w14:textId="77777777" w:rsidTr="002D30EF">
        <w:trPr>
          <w:trHeight w:val="149"/>
        </w:trPr>
        <w:tc>
          <w:tcPr>
            <w:tcW w:w="0" w:type="auto"/>
          </w:tcPr>
          <w:p w14:paraId="16F67868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0875F2DE" w14:textId="52E18CC9" w:rsidR="00E742F6" w:rsidRDefault="00596D05" w:rsidP="002D30EF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(4,23)</w:t>
            </w:r>
            <w:r w:rsidR="005E69E8">
              <w:rPr>
                <w:lang w:val="en-US"/>
              </w:rPr>
              <w:t xml:space="preserve"> 1.84</w:t>
            </w:r>
          </w:p>
        </w:tc>
        <w:tc>
          <w:tcPr>
            <w:tcW w:w="0" w:type="auto"/>
          </w:tcPr>
          <w:p w14:paraId="2FF2F442" w14:textId="0FEBFFE4" w:rsidR="00E742F6" w:rsidRPr="003468A0" w:rsidRDefault="00082E3E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93</w:t>
            </w:r>
          </w:p>
        </w:tc>
        <w:tc>
          <w:tcPr>
            <w:tcW w:w="4312" w:type="dxa"/>
          </w:tcPr>
          <w:p w14:paraId="16915801" w14:textId="16F5F052" w:rsidR="00E742F6" w:rsidRPr="0036619E" w:rsidRDefault="00082E3E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4</w:t>
            </w:r>
          </w:p>
        </w:tc>
      </w:tr>
      <w:tr w:rsidR="00E742F6" w14:paraId="6176116C" w14:textId="77777777" w:rsidTr="002D30EF">
        <w:trPr>
          <w:trHeight w:val="141"/>
        </w:trPr>
        <w:tc>
          <w:tcPr>
            <w:tcW w:w="0" w:type="auto"/>
          </w:tcPr>
          <w:p w14:paraId="0518774C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16A5621F" w14:textId="27A72921" w:rsidR="00E742F6" w:rsidRDefault="00F554EB" w:rsidP="002D30EF">
            <w:pPr>
              <w:jc w:val="center"/>
              <w:rPr>
                <w:lang w:val="en-US"/>
              </w:rPr>
            </w:pPr>
            <w:r w:rsidRPr="00F554EB">
              <w:rPr>
                <w:lang w:val="en-US"/>
              </w:rPr>
              <w:t>(4, 9, 23)</w:t>
            </w:r>
            <w:r w:rsidR="005E69E8">
              <w:rPr>
                <w:lang w:val="en-US"/>
              </w:rPr>
              <w:t xml:space="preserve"> 1.81</w:t>
            </w:r>
          </w:p>
        </w:tc>
        <w:tc>
          <w:tcPr>
            <w:tcW w:w="0" w:type="auto"/>
          </w:tcPr>
          <w:p w14:paraId="61B20BFD" w14:textId="4C292B21" w:rsidR="00E742F6" w:rsidRPr="00FB7EF3" w:rsidRDefault="00285B65" w:rsidP="002D30EF">
            <w:pPr>
              <w:jc w:val="center"/>
              <w:rPr>
                <w:lang w:val="en-US"/>
              </w:rPr>
            </w:pPr>
            <w:r w:rsidRPr="00285B65">
              <w:rPr>
                <w:lang w:val="en-US"/>
              </w:rPr>
              <w:t>1.926</w:t>
            </w:r>
          </w:p>
        </w:tc>
        <w:tc>
          <w:tcPr>
            <w:tcW w:w="4312" w:type="dxa"/>
          </w:tcPr>
          <w:p w14:paraId="0682C2C1" w14:textId="0CA13419" w:rsidR="00E742F6" w:rsidRPr="00A503F2" w:rsidRDefault="00285B65" w:rsidP="002D30EF">
            <w:pPr>
              <w:tabs>
                <w:tab w:val="left" w:pos="2758"/>
              </w:tabs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14</w:t>
            </w:r>
          </w:p>
        </w:tc>
      </w:tr>
      <w:tr w:rsidR="00285B65" w14:paraId="3A940CFF" w14:textId="77777777" w:rsidTr="002D30EF">
        <w:trPr>
          <w:trHeight w:val="141"/>
        </w:trPr>
        <w:tc>
          <w:tcPr>
            <w:tcW w:w="0" w:type="auto"/>
          </w:tcPr>
          <w:p w14:paraId="098735A1" w14:textId="77777777" w:rsidR="00285B65" w:rsidRDefault="00285B65" w:rsidP="00285B6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0" w:type="auto"/>
            <w:vAlign w:val="center"/>
          </w:tcPr>
          <w:p w14:paraId="2321095A" w14:textId="521CA346" w:rsidR="00285B65" w:rsidRDefault="00285B65" w:rsidP="00285B65">
            <w:pPr>
              <w:jc w:val="center"/>
              <w:rPr>
                <w:lang w:val="en-US"/>
              </w:rPr>
            </w:pPr>
            <w:r w:rsidRPr="00F554EB">
              <w:rPr>
                <w:lang w:val="en-US"/>
              </w:rPr>
              <w:t>(</w:t>
            </w:r>
            <w:r>
              <w:rPr>
                <w:lang w:val="en-US"/>
              </w:rPr>
              <w:t>2,</w:t>
            </w:r>
            <w:r w:rsidRPr="00F554EB">
              <w:rPr>
                <w:lang w:val="en-US"/>
              </w:rPr>
              <w:t>4, 9, 23)</w:t>
            </w:r>
            <w:r w:rsidR="005E69E8">
              <w:rPr>
                <w:lang w:val="en-US"/>
              </w:rPr>
              <w:t xml:space="preserve"> 1.80</w:t>
            </w:r>
          </w:p>
        </w:tc>
        <w:tc>
          <w:tcPr>
            <w:tcW w:w="0" w:type="auto"/>
          </w:tcPr>
          <w:p w14:paraId="45708D73" w14:textId="4F3116E7" w:rsidR="00285B65" w:rsidRPr="00BE6369" w:rsidRDefault="00285B65" w:rsidP="00285B65">
            <w:pPr>
              <w:jc w:val="center"/>
              <w:rPr>
                <w:lang w:val="en-US"/>
              </w:rPr>
            </w:pPr>
            <w:r w:rsidRPr="00285B65">
              <w:rPr>
                <w:lang w:val="en-US"/>
              </w:rPr>
              <w:t>1.926</w:t>
            </w:r>
          </w:p>
        </w:tc>
        <w:tc>
          <w:tcPr>
            <w:tcW w:w="4312" w:type="dxa"/>
          </w:tcPr>
          <w:p w14:paraId="09EF40C2" w14:textId="2A19F1DE" w:rsidR="00285B65" w:rsidRPr="00BE6369" w:rsidRDefault="00285B65" w:rsidP="00285B65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14</w:t>
            </w:r>
          </w:p>
        </w:tc>
      </w:tr>
    </w:tbl>
    <w:p w14:paraId="5CC36728" w14:textId="74CAA0BE" w:rsidR="00E742F6" w:rsidRDefault="00E742F6" w:rsidP="00E742F6">
      <w:pPr>
        <w:rPr>
          <w:u w:val="single"/>
          <w:lang w:val="en-US"/>
        </w:rPr>
      </w:pPr>
      <w:r>
        <w:rPr>
          <w:u w:val="single"/>
          <w:lang w:val="en-US"/>
        </w:rPr>
        <w:t xml:space="preserve">Optimal Expected Congestion: </w:t>
      </w:r>
      <w:r w:rsidRPr="00E742F6">
        <w:rPr>
          <w:u w:val="single"/>
          <w:lang w:val="en-US"/>
        </w:rPr>
        <w:t>1.68</w:t>
      </w:r>
      <w:r w:rsidR="00AD73F2">
        <w:rPr>
          <w:u w:val="single"/>
          <w:lang w:val="en-US"/>
        </w:rPr>
        <w:t>1</w:t>
      </w:r>
    </w:p>
    <w:p w14:paraId="4F593F2C" w14:textId="67C0C7E0" w:rsidR="00E742F6" w:rsidRDefault="00E742F6" w:rsidP="00E742F6">
      <w:pPr>
        <w:rPr>
          <w:u w:val="single"/>
          <w:lang w:val="en-US"/>
        </w:rPr>
      </w:pPr>
      <w:r>
        <w:rPr>
          <w:u w:val="single"/>
          <w:lang w:val="en-US"/>
        </w:rPr>
        <w:t>Reduce source-</w:t>
      </w:r>
      <w:r w:rsidRPr="000F1300">
        <w:rPr>
          <w:u w:val="single"/>
          <w:lang w:val="en-US"/>
        </w:rPr>
        <w:t xml:space="preserve"> </w:t>
      </w:r>
      <w:r>
        <w:rPr>
          <w:u w:val="single"/>
          <w:lang w:val="en-US"/>
        </w:rPr>
        <w:t xml:space="preserve">destination to destination routing congestion: </w:t>
      </w:r>
      <w:r w:rsidRPr="00E742F6">
        <w:rPr>
          <w:u w:val="single"/>
          <w:lang w:val="en-US"/>
        </w:rPr>
        <w:t>58.98</w:t>
      </w:r>
      <w:r>
        <w:rPr>
          <w:u w:val="single"/>
          <w:lang w:val="en-US"/>
        </w:rPr>
        <w:t xml:space="preserve">, Vs. optimal: </w:t>
      </w:r>
      <w:r w:rsidRPr="00E742F6">
        <w:rPr>
          <w:u w:val="single"/>
          <w:lang w:val="en-US"/>
        </w:rPr>
        <w:t>35.1</w:t>
      </w:r>
    </w:p>
    <w:p w14:paraId="12727F97" w14:textId="77777777" w:rsidR="004A4E27" w:rsidRDefault="00E742F6" w:rsidP="004A4E27">
      <w:pPr>
        <w:rPr>
          <w:u w:val="single"/>
          <w:lang w:val="en-US"/>
        </w:rPr>
      </w:pPr>
      <w:r w:rsidRPr="002B428A">
        <w:rPr>
          <w:u w:val="single"/>
          <w:lang w:val="en-US"/>
        </w:rPr>
        <w:t xml:space="preserve">Oblivious Mean Congestion Result: </w:t>
      </w:r>
      <w:r w:rsidR="004A4E27" w:rsidRPr="004A4E27">
        <w:rPr>
          <w:u w:val="single"/>
          <w:lang w:val="en-US"/>
        </w:rPr>
        <w:t>2.5</w:t>
      </w:r>
      <w:r w:rsidR="004A4E27">
        <w:rPr>
          <w:u w:val="single"/>
          <w:lang w:val="en-US"/>
        </w:rPr>
        <w:t>6</w:t>
      </w:r>
      <w:r>
        <w:rPr>
          <w:u w:val="single"/>
          <w:lang w:val="en-US"/>
        </w:rPr>
        <w:t xml:space="preserve">, Vs. optimal: </w:t>
      </w:r>
      <w:r w:rsidR="004A4E27" w:rsidRPr="004A4E27">
        <w:rPr>
          <w:u w:val="single"/>
          <w:lang w:val="en-US"/>
        </w:rPr>
        <w:t>1.52</w:t>
      </w:r>
    </w:p>
    <w:p w14:paraId="7EFC77DF" w14:textId="298D041F" w:rsidR="00346C26" w:rsidRDefault="00E742F6" w:rsidP="004A4E27">
      <w:pPr>
        <w:rPr>
          <w:u w:val="single"/>
          <w:lang w:val="en-US"/>
        </w:rPr>
      </w:pPr>
      <w:r w:rsidRPr="00923C6C">
        <w:rPr>
          <w:u w:val="single"/>
          <w:lang w:val="en-US"/>
        </w:rPr>
        <w:t>Mean Traffic Matrix</w:t>
      </w:r>
      <w:r>
        <w:rPr>
          <w:u w:val="single"/>
          <w:lang w:val="en-US"/>
        </w:rPr>
        <w:t xml:space="preserve"> optimal</w:t>
      </w:r>
      <w:r w:rsidRPr="00923C6C">
        <w:rPr>
          <w:u w:val="single"/>
          <w:lang w:val="en-US"/>
        </w:rPr>
        <w:t xml:space="preserve"> routing scheme </w:t>
      </w:r>
      <w:r>
        <w:rPr>
          <w:u w:val="single"/>
          <w:lang w:val="en-US"/>
        </w:rPr>
        <w:t xml:space="preserve">expected </w:t>
      </w:r>
      <w:r w:rsidRPr="00923C6C">
        <w:rPr>
          <w:u w:val="single"/>
          <w:lang w:val="en-US"/>
        </w:rPr>
        <w:t xml:space="preserve">congestion: </w:t>
      </w:r>
      <w:r w:rsidR="005B15F1" w:rsidRPr="005B15F1">
        <w:rPr>
          <w:u w:val="single"/>
          <w:lang w:val="en-US"/>
        </w:rPr>
        <w:t>2.91</w:t>
      </w:r>
      <w:r>
        <w:rPr>
          <w:u w:val="single"/>
          <w:lang w:val="en-US"/>
        </w:rPr>
        <w:t xml:space="preserve">, Vs. optimal: </w:t>
      </w:r>
      <w:r w:rsidR="005B15F1" w:rsidRPr="005B15F1">
        <w:rPr>
          <w:u w:val="single"/>
          <w:lang w:val="en-US"/>
        </w:rPr>
        <w:t>1.73</w:t>
      </w:r>
    </w:p>
    <w:p w14:paraId="21E3D787" w14:textId="3CD02DB6" w:rsidR="00B77636" w:rsidRDefault="00B77636" w:rsidP="004A4E27">
      <w:pPr>
        <w:rPr>
          <w:u w:val="single"/>
          <w:lang w:val="en-US"/>
        </w:rPr>
      </w:pPr>
    </w:p>
    <w:p w14:paraId="19766687" w14:textId="4B488D07" w:rsidR="00C97FAC" w:rsidRDefault="00B77636" w:rsidP="00A4564C">
      <w:pPr>
        <w:rPr>
          <w:u w:val="single"/>
          <w:lang w:val="en-US"/>
        </w:rPr>
      </w:pPr>
      <w:r>
        <w:rPr>
          <w:u w:val="single"/>
          <w:lang w:val="en-US"/>
        </w:rPr>
        <w:t>Smart node set: {2,4,9,23}</w:t>
      </w:r>
      <w:r>
        <w:rPr>
          <w:u w:val="single"/>
          <w:lang w:val="en-US"/>
        </w:rPr>
        <w:br w:type="page"/>
      </w:r>
    </w:p>
    <w:p w14:paraId="610CD486" w14:textId="51A485DA" w:rsidR="00C97FAC" w:rsidRDefault="00C97FAC" w:rsidP="00C97FAC">
      <w:pPr>
        <w:rPr>
          <w:lang w:val="en-US"/>
        </w:rPr>
      </w:pPr>
      <w:r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1" wp14:anchorId="6E30CC0F" wp14:editId="6B757529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709920" cy="4282440"/>
            <wp:effectExtent l="0" t="0" r="5080" b="381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0554" cy="42829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91697">
        <w:rPr>
          <w:u w:val="single"/>
          <w:lang w:val="en-US"/>
        </w:rPr>
        <w:t xml:space="preserve">Topology name: </w:t>
      </w:r>
      <w:r>
        <w:rPr>
          <w:lang w:val="en-US"/>
        </w:rPr>
        <w:t>China Telecom.</w:t>
      </w:r>
    </w:p>
    <w:p w14:paraId="4441F418" w14:textId="02832A7B" w:rsidR="00C97FAC" w:rsidRDefault="00C97FAC" w:rsidP="00C97FAC">
      <w:r w:rsidRPr="00A91697">
        <w:rPr>
          <w:u w:val="single"/>
          <w:lang w:val="en-US"/>
        </w:rPr>
        <w:t xml:space="preserve">Number of Nodes: </w:t>
      </w:r>
      <w:r>
        <w:rPr>
          <w:lang w:val="en-US"/>
        </w:rPr>
        <w:t>42.</w:t>
      </w:r>
      <w:r w:rsidRPr="00A91697">
        <w:t xml:space="preserve"> </w:t>
      </w:r>
    </w:p>
    <w:p w14:paraId="313E0746" w14:textId="08000DB1" w:rsidR="00C97FAC" w:rsidRDefault="00C97FAC" w:rsidP="00C97FAC">
      <w:pPr>
        <w:rPr>
          <w:lang w:val="en-US"/>
        </w:rPr>
      </w:pPr>
      <w:r w:rsidRPr="00A91697">
        <w:rPr>
          <w:u w:val="single"/>
          <w:lang w:val="en-US"/>
        </w:rPr>
        <w:t>Number of links</w:t>
      </w:r>
      <w:r>
        <w:rPr>
          <w:u w:val="single"/>
          <w:lang w:val="en-US"/>
        </w:rPr>
        <w:t xml:space="preserve">: </w:t>
      </w:r>
      <w:r>
        <w:rPr>
          <w:lang w:val="en-US"/>
        </w:rPr>
        <w:t>132.</w:t>
      </w:r>
    </w:p>
    <w:p w14:paraId="33A9D801" w14:textId="77777777" w:rsidR="00C97FAC" w:rsidRDefault="00C97FAC" w:rsidP="00C97FAC">
      <w:pPr>
        <w:rPr>
          <w:lang w:val="en-US"/>
        </w:rPr>
      </w:pPr>
      <w:r w:rsidRPr="00986A41">
        <w:rPr>
          <w:u w:val="single"/>
          <w:lang w:val="en-US"/>
        </w:rPr>
        <w:t>Train matrices:</w:t>
      </w:r>
      <w:r>
        <w:rPr>
          <w:lang w:val="en-US"/>
        </w:rPr>
        <w:t xml:space="preserve"> Gravity Traffic, 512 TMs, 30% sparsity.</w:t>
      </w:r>
    </w:p>
    <w:p w14:paraId="15D07475" w14:textId="77777777" w:rsidR="00C97FAC" w:rsidRDefault="00C97FAC" w:rsidP="00C97FAC">
      <w:pPr>
        <w:rPr>
          <w:rtl/>
          <w:lang w:val="en-US"/>
        </w:rPr>
      </w:pPr>
      <w:r w:rsidRPr="00986A41">
        <w:rPr>
          <w:u w:val="single"/>
          <w:lang w:val="en-US"/>
        </w:rPr>
        <w:t>T</w:t>
      </w:r>
      <w:r>
        <w:rPr>
          <w:u w:val="single"/>
          <w:lang w:val="en-US"/>
        </w:rPr>
        <w:t>est</w:t>
      </w:r>
      <w:r w:rsidRPr="00986A41">
        <w:rPr>
          <w:u w:val="single"/>
          <w:lang w:val="en-US"/>
        </w:rPr>
        <w:t xml:space="preserve"> matrices:</w:t>
      </w:r>
      <w:r>
        <w:rPr>
          <w:lang w:val="en-US"/>
        </w:rPr>
        <w:t xml:space="preserve"> Gravity Traffic, 1024 TMs, 30% sparsity.</w:t>
      </w:r>
    </w:p>
    <w:tbl>
      <w:tblPr>
        <w:tblStyle w:val="TableGrid"/>
        <w:tblpPr w:leftFromText="180" w:rightFromText="180" w:vertAnchor="page" w:horzAnchor="margin" w:tblpY="10679"/>
        <w:tblW w:w="20510" w:type="dxa"/>
        <w:tblLook w:val="04A0" w:firstRow="1" w:lastRow="0" w:firstColumn="1" w:lastColumn="0" w:noHBand="0" w:noVBand="1"/>
      </w:tblPr>
      <w:tblGrid>
        <w:gridCol w:w="4579"/>
        <w:gridCol w:w="7793"/>
        <w:gridCol w:w="3826"/>
        <w:gridCol w:w="4312"/>
      </w:tblGrid>
      <w:tr w:rsidR="00C97FAC" w14:paraId="2E803E8D" w14:textId="77777777" w:rsidTr="00132261">
        <w:trPr>
          <w:trHeight w:val="435"/>
        </w:trPr>
        <w:tc>
          <w:tcPr>
            <w:tcW w:w="0" w:type="auto"/>
          </w:tcPr>
          <w:p w14:paraId="79107B07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mart Nodes Set size</w:t>
            </w:r>
          </w:p>
        </w:tc>
        <w:tc>
          <w:tcPr>
            <w:tcW w:w="0" w:type="auto"/>
            <w:vAlign w:val="center"/>
          </w:tcPr>
          <w:p w14:paraId="084CA32C" w14:textId="77777777" w:rsidR="00C97FAC" w:rsidRPr="0070798D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Smart Nodes” by evaluating all hubs options</w:t>
            </w:r>
          </w:p>
        </w:tc>
        <w:tc>
          <w:tcPr>
            <w:tcW w:w="0" w:type="auto"/>
          </w:tcPr>
          <w:p w14:paraId="7F1C8A8D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Expected Congestion</w:t>
            </w:r>
          </w:p>
          <w:p w14:paraId="04FC2C93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Baseline (1024 TMs)</w:t>
            </w:r>
          </w:p>
          <w:p w14:paraId="5946C5DD" w14:textId="77777777" w:rsidR="00C97FAC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0B218D8C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Expected Congestion and Optimal Expected Congestion </w:t>
            </w:r>
          </w:p>
          <w:p w14:paraId="213FFAAB" w14:textId="77777777" w:rsidR="00C97FAC" w:rsidRDefault="00C97FAC" w:rsidP="00132261">
            <w:pPr>
              <w:jc w:val="center"/>
              <w:rPr>
                <w:lang w:val="en-US"/>
              </w:rPr>
            </w:pPr>
          </w:p>
        </w:tc>
      </w:tr>
      <w:tr w:rsidR="00C97FAC" w14:paraId="19A1075E" w14:textId="77777777" w:rsidTr="00132261">
        <w:trPr>
          <w:trHeight w:val="476"/>
        </w:trPr>
        <w:tc>
          <w:tcPr>
            <w:tcW w:w="0" w:type="auto"/>
          </w:tcPr>
          <w:p w14:paraId="08EC6531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1 – no optimization at all</w:t>
            </w:r>
          </w:p>
        </w:tc>
        <w:tc>
          <w:tcPr>
            <w:tcW w:w="0" w:type="auto"/>
            <w:vAlign w:val="center"/>
          </w:tcPr>
          <w:p w14:paraId="6FF2C497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4F6CD31C" w14:textId="1D01888C" w:rsidR="00C97FAC" w:rsidRPr="00544503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.0</w:t>
            </w:r>
          </w:p>
        </w:tc>
        <w:tc>
          <w:tcPr>
            <w:tcW w:w="4312" w:type="dxa"/>
          </w:tcPr>
          <w:p w14:paraId="1CEBB590" w14:textId="2C95573F" w:rsidR="00C97FAC" w:rsidRDefault="00C97FAC" w:rsidP="00132261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46</w:t>
            </w:r>
          </w:p>
        </w:tc>
      </w:tr>
      <w:tr w:rsidR="00C97FAC" w14:paraId="3D9A78CA" w14:textId="77777777" w:rsidTr="00132261">
        <w:trPr>
          <w:trHeight w:val="167"/>
        </w:trPr>
        <w:tc>
          <w:tcPr>
            <w:tcW w:w="0" w:type="auto"/>
          </w:tcPr>
          <w:p w14:paraId="51A46183" w14:textId="77777777" w:rsidR="00C97FAC" w:rsidRPr="00B855B2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</w:tcPr>
          <w:p w14:paraId="2A3DB98E" w14:textId="77777777" w:rsidR="00C97FAC" w:rsidRPr="00B855B2" w:rsidRDefault="00C97FAC" w:rsidP="00132261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1D0443B2" w14:textId="13EBA9E2" w:rsidR="00C97FAC" w:rsidRPr="00074C34" w:rsidRDefault="00C97FAC" w:rsidP="00132261">
            <w:pPr>
              <w:jc w:val="center"/>
              <w:rPr>
                <w:lang w:val="en-US"/>
              </w:rPr>
            </w:pPr>
            <w:r w:rsidRPr="001E1B90">
              <w:rPr>
                <w:lang w:val="en-US"/>
              </w:rPr>
              <w:t>1.</w:t>
            </w:r>
            <w:r>
              <w:rPr>
                <w:lang w:val="en-US"/>
              </w:rPr>
              <w:t>75</w:t>
            </w:r>
          </w:p>
        </w:tc>
        <w:tc>
          <w:tcPr>
            <w:tcW w:w="4312" w:type="dxa"/>
          </w:tcPr>
          <w:p w14:paraId="47A5C59A" w14:textId="55E11367" w:rsidR="00C97FAC" w:rsidRDefault="00C97FAC" w:rsidP="00132261">
            <w:pPr>
              <w:tabs>
                <w:tab w:val="center" w:pos="2048"/>
                <w:tab w:val="left" w:pos="2955"/>
              </w:tabs>
              <w:rPr>
                <w:rtl/>
                <w:lang w:val="en-US"/>
              </w:rPr>
            </w:pPr>
            <w:r>
              <w:rPr>
                <w:lang w:val="en-US"/>
              </w:rPr>
              <w:tab/>
              <w:t>1.27</w:t>
            </w:r>
          </w:p>
        </w:tc>
      </w:tr>
      <w:tr w:rsidR="00C97FAC" w14:paraId="70280892" w14:textId="77777777" w:rsidTr="00132261">
        <w:trPr>
          <w:trHeight w:val="249"/>
        </w:trPr>
        <w:tc>
          <w:tcPr>
            <w:tcW w:w="0" w:type="auto"/>
          </w:tcPr>
          <w:p w14:paraId="6A18C109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52B26670" w14:textId="1CB82B7A" w:rsidR="00C97FAC" w:rsidRDefault="008F36BD" w:rsidP="00132261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(39,)</w:t>
            </w:r>
            <w:r w:rsidR="0084075B">
              <w:rPr>
                <w:lang w:val="en-US"/>
              </w:rPr>
              <w:t>1.69445</w:t>
            </w:r>
          </w:p>
        </w:tc>
        <w:tc>
          <w:tcPr>
            <w:tcW w:w="0" w:type="auto"/>
          </w:tcPr>
          <w:p w14:paraId="2110AD4F" w14:textId="6B1ED4BC" w:rsidR="00C97FAC" w:rsidRPr="00BE29CA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17D56247" w14:textId="7840DB02" w:rsidR="00C97FAC" w:rsidRPr="00A37AA4" w:rsidRDefault="00C97FAC" w:rsidP="00132261">
            <w:pPr>
              <w:jc w:val="center"/>
              <w:rPr>
                <w:lang w:val="en-US"/>
              </w:rPr>
            </w:pPr>
          </w:p>
        </w:tc>
      </w:tr>
      <w:tr w:rsidR="00C97FAC" w14:paraId="00F295FE" w14:textId="77777777" w:rsidTr="00132261">
        <w:trPr>
          <w:trHeight w:val="149"/>
        </w:trPr>
        <w:tc>
          <w:tcPr>
            <w:tcW w:w="0" w:type="auto"/>
          </w:tcPr>
          <w:p w14:paraId="4ADDAD84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3556911F" w14:textId="390494AC" w:rsidR="00C97FAC" w:rsidRDefault="00C97FAC" w:rsidP="00132261">
            <w:pPr>
              <w:jc w:val="center"/>
              <w:rPr>
                <w:rtl/>
                <w:lang w:val="en-US"/>
              </w:rPr>
            </w:pPr>
          </w:p>
        </w:tc>
        <w:tc>
          <w:tcPr>
            <w:tcW w:w="0" w:type="auto"/>
          </w:tcPr>
          <w:p w14:paraId="550A28E1" w14:textId="286EAD8C" w:rsidR="00C97FAC" w:rsidRPr="003468A0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01CF18AF" w14:textId="1B9B1B2F" w:rsidR="00C97FAC" w:rsidRPr="0036619E" w:rsidRDefault="00C97FAC" w:rsidP="00132261">
            <w:pPr>
              <w:jc w:val="center"/>
              <w:rPr>
                <w:lang w:val="en-US"/>
              </w:rPr>
            </w:pPr>
          </w:p>
        </w:tc>
      </w:tr>
      <w:tr w:rsidR="00C97FAC" w14:paraId="224CB21C" w14:textId="77777777" w:rsidTr="00132261">
        <w:trPr>
          <w:trHeight w:val="141"/>
        </w:trPr>
        <w:tc>
          <w:tcPr>
            <w:tcW w:w="0" w:type="auto"/>
          </w:tcPr>
          <w:p w14:paraId="7570EF63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089CB00F" w14:textId="5BF0D472" w:rsidR="00C97FAC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0" w:type="auto"/>
          </w:tcPr>
          <w:p w14:paraId="7E1AE2EC" w14:textId="466CEDEF" w:rsidR="00C97FAC" w:rsidRPr="00FB7EF3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68806FC4" w14:textId="7FC868E4" w:rsidR="00C97FAC" w:rsidRPr="00A503F2" w:rsidRDefault="00C97FAC" w:rsidP="00132261">
            <w:pPr>
              <w:tabs>
                <w:tab w:val="left" w:pos="2758"/>
              </w:tabs>
              <w:jc w:val="center"/>
              <w:rPr>
                <w:rtl/>
                <w:lang w:val="en-US"/>
              </w:rPr>
            </w:pPr>
          </w:p>
        </w:tc>
      </w:tr>
      <w:tr w:rsidR="00C97FAC" w14:paraId="68BEDD8C" w14:textId="77777777" w:rsidTr="00132261">
        <w:trPr>
          <w:trHeight w:val="141"/>
        </w:trPr>
        <w:tc>
          <w:tcPr>
            <w:tcW w:w="0" w:type="auto"/>
          </w:tcPr>
          <w:p w14:paraId="735991F8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0" w:type="auto"/>
            <w:vAlign w:val="center"/>
          </w:tcPr>
          <w:p w14:paraId="4E41C0F8" w14:textId="5AA20B57" w:rsidR="00C97FAC" w:rsidRDefault="00C97FAC" w:rsidP="00132261">
            <w:pPr>
              <w:jc w:val="center"/>
              <w:rPr>
                <w:rtl/>
                <w:lang w:val="en-US"/>
              </w:rPr>
            </w:pPr>
          </w:p>
        </w:tc>
        <w:tc>
          <w:tcPr>
            <w:tcW w:w="0" w:type="auto"/>
          </w:tcPr>
          <w:p w14:paraId="4B94B6E5" w14:textId="11C556DD" w:rsidR="00C97FAC" w:rsidRPr="00BE6369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23395000" w14:textId="41130576" w:rsidR="00C97FAC" w:rsidRPr="00BE6369" w:rsidRDefault="00C97FAC" w:rsidP="00132261">
            <w:pPr>
              <w:jc w:val="center"/>
              <w:rPr>
                <w:rtl/>
                <w:lang w:val="en-US"/>
              </w:rPr>
            </w:pPr>
          </w:p>
        </w:tc>
      </w:tr>
      <w:tr w:rsidR="00C97FAC" w14:paraId="1DB9E249" w14:textId="77777777" w:rsidTr="00132261">
        <w:trPr>
          <w:trHeight w:val="141"/>
        </w:trPr>
        <w:tc>
          <w:tcPr>
            <w:tcW w:w="0" w:type="auto"/>
          </w:tcPr>
          <w:p w14:paraId="7D4643FC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0" w:type="auto"/>
            <w:vAlign w:val="center"/>
          </w:tcPr>
          <w:p w14:paraId="0BAB0B9E" w14:textId="16CA6673" w:rsidR="00C97FAC" w:rsidRPr="00BC73BB" w:rsidRDefault="00C97FAC" w:rsidP="00132261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0" w:type="auto"/>
          </w:tcPr>
          <w:p w14:paraId="3BE9639F" w14:textId="4BF87C6E" w:rsidR="00C97FAC" w:rsidRPr="00BE6369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039F9F96" w14:textId="1599E525" w:rsidR="00C97FAC" w:rsidRPr="00BE6369" w:rsidRDefault="00C97FAC" w:rsidP="00132261">
            <w:pPr>
              <w:jc w:val="center"/>
              <w:rPr>
                <w:rtl/>
                <w:lang w:val="en-US"/>
              </w:rPr>
            </w:pPr>
          </w:p>
        </w:tc>
      </w:tr>
    </w:tbl>
    <w:p w14:paraId="7F2AC51C" w14:textId="72CAE92A" w:rsidR="00C97FAC" w:rsidRDefault="00C97FAC" w:rsidP="00C97FAC">
      <w:pPr>
        <w:rPr>
          <w:u w:val="single"/>
          <w:lang w:val="en-US"/>
        </w:rPr>
      </w:pPr>
      <w:r>
        <w:rPr>
          <w:u w:val="single"/>
          <w:lang w:val="en-US"/>
        </w:rPr>
        <w:t xml:space="preserve">Optimal Expected Congestion: </w:t>
      </w:r>
      <w:r w:rsidRPr="00C97FAC">
        <w:rPr>
          <w:u w:val="single"/>
          <w:lang w:val="en-US"/>
        </w:rPr>
        <w:t>1.3</w:t>
      </w:r>
      <w:r>
        <w:rPr>
          <w:u w:val="single"/>
          <w:lang w:val="en-US"/>
        </w:rPr>
        <w:t>7</w:t>
      </w:r>
    </w:p>
    <w:p w14:paraId="26D8C506" w14:textId="7E6F38DA" w:rsidR="00C97FAC" w:rsidRDefault="00C97FAC" w:rsidP="00C97FAC">
      <w:pPr>
        <w:rPr>
          <w:u w:val="single"/>
          <w:lang w:val="en-US"/>
        </w:rPr>
      </w:pPr>
      <w:r>
        <w:rPr>
          <w:u w:val="single"/>
          <w:lang w:val="en-US"/>
        </w:rPr>
        <w:t>Reduce source-</w:t>
      </w:r>
      <w:r w:rsidRPr="000F1300">
        <w:rPr>
          <w:u w:val="single"/>
          <w:lang w:val="en-US"/>
        </w:rPr>
        <w:t xml:space="preserve"> </w:t>
      </w:r>
      <w:r>
        <w:rPr>
          <w:u w:val="single"/>
          <w:lang w:val="en-US"/>
        </w:rPr>
        <w:t xml:space="preserve">destination to destination routing congestion: </w:t>
      </w:r>
      <w:r w:rsidRPr="00C97FAC">
        <w:rPr>
          <w:u w:val="single"/>
          <w:lang w:val="en-US"/>
        </w:rPr>
        <w:t>2.</w:t>
      </w:r>
      <w:r>
        <w:rPr>
          <w:u w:val="single"/>
          <w:lang w:val="en-US"/>
        </w:rPr>
        <w:t>2, Vs. optimal: 1.60</w:t>
      </w:r>
    </w:p>
    <w:p w14:paraId="650B48C6" w14:textId="484D27D7" w:rsidR="00C97FAC" w:rsidRDefault="00C97FAC" w:rsidP="00C97FAC">
      <w:pPr>
        <w:rPr>
          <w:u w:val="single"/>
          <w:lang w:val="en-US"/>
        </w:rPr>
      </w:pPr>
      <w:r w:rsidRPr="002B428A">
        <w:rPr>
          <w:u w:val="single"/>
          <w:lang w:val="en-US"/>
        </w:rPr>
        <w:t xml:space="preserve">Oblivious Mean Congestion Result: </w:t>
      </w:r>
      <w:r w:rsidR="00FC57BE" w:rsidRPr="00FC57BE">
        <w:rPr>
          <w:u w:val="single"/>
          <w:lang w:val="en-US"/>
        </w:rPr>
        <w:t>2.13</w:t>
      </w:r>
      <w:r>
        <w:rPr>
          <w:u w:val="single"/>
          <w:lang w:val="en-US"/>
        </w:rPr>
        <w:t xml:space="preserve">, Vs. optimal: </w:t>
      </w:r>
      <w:r w:rsidRPr="004A4E27">
        <w:rPr>
          <w:u w:val="single"/>
          <w:lang w:val="en-US"/>
        </w:rPr>
        <w:t>1</w:t>
      </w:r>
      <w:r w:rsidR="00FC57BE">
        <w:rPr>
          <w:u w:val="single"/>
          <w:lang w:val="en-US"/>
        </w:rPr>
        <w:t>.55</w:t>
      </w:r>
    </w:p>
    <w:p w14:paraId="7CF3CCB6" w14:textId="487F7172" w:rsidR="00C97FAC" w:rsidRDefault="00C97FAC" w:rsidP="00C97FAC">
      <w:pPr>
        <w:rPr>
          <w:u w:val="single"/>
          <w:lang w:val="en-US"/>
        </w:rPr>
      </w:pPr>
      <w:r w:rsidRPr="00923C6C">
        <w:rPr>
          <w:u w:val="single"/>
          <w:lang w:val="en-US"/>
        </w:rPr>
        <w:t>Mean Traffic Matrix</w:t>
      </w:r>
      <w:r>
        <w:rPr>
          <w:u w:val="single"/>
          <w:lang w:val="en-US"/>
        </w:rPr>
        <w:t xml:space="preserve"> optimal</w:t>
      </w:r>
      <w:r w:rsidRPr="00923C6C">
        <w:rPr>
          <w:u w:val="single"/>
          <w:lang w:val="en-US"/>
        </w:rPr>
        <w:t xml:space="preserve"> routing scheme </w:t>
      </w:r>
      <w:r>
        <w:rPr>
          <w:u w:val="single"/>
          <w:lang w:val="en-US"/>
        </w:rPr>
        <w:t xml:space="preserve">expected </w:t>
      </w:r>
      <w:r w:rsidRPr="00923C6C">
        <w:rPr>
          <w:u w:val="single"/>
          <w:lang w:val="en-US"/>
        </w:rPr>
        <w:t xml:space="preserve">congestion: </w:t>
      </w:r>
      <w:r w:rsidR="008A26F6">
        <w:rPr>
          <w:u w:val="single"/>
          <w:lang w:val="en-US"/>
        </w:rPr>
        <w:t>2.30</w:t>
      </w:r>
      <w:r>
        <w:rPr>
          <w:u w:val="single"/>
          <w:lang w:val="en-US"/>
        </w:rPr>
        <w:t xml:space="preserve">, Vs. optimal: </w:t>
      </w:r>
      <w:r w:rsidRPr="005B15F1">
        <w:rPr>
          <w:u w:val="single"/>
          <w:lang w:val="en-US"/>
        </w:rPr>
        <w:t>1.</w:t>
      </w:r>
      <w:r w:rsidR="008A26F6">
        <w:rPr>
          <w:u w:val="single"/>
          <w:lang w:val="en-US"/>
        </w:rPr>
        <w:t>6</w:t>
      </w:r>
      <w:r>
        <w:rPr>
          <w:u w:val="single"/>
          <w:lang w:val="en-US"/>
        </w:rPr>
        <w:t>8</w:t>
      </w:r>
    </w:p>
    <w:p w14:paraId="30015AD4" w14:textId="77777777" w:rsidR="00C97FAC" w:rsidRDefault="00C97FAC" w:rsidP="00C97FAC">
      <w:pPr>
        <w:rPr>
          <w:u w:val="single"/>
          <w:lang w:val="en-US"/>
        </w:rPr>
      </w:pPr>
    </w:p>
    <w:p w14:paraId="3F064278" w14:textId="17D63F6B" w:rsidR="00C97FAC" w:rsidRDefault="00C97FAC" w:rsidP="00C97FAC">
      <w:pPr>
        <w:rPr>
          <w:u w:val="single"/>
          <w:lang w:val="en-US"/>
        </w:rPr>
      </w:pPr>
      <w:r>
        <w:rPr>
          <w:u w:val="single"/>
          <w:lang w:val="en-US"/>
        </w:rPr>
        <w:t>Smart node set: {</w:t>
      </w:r>
      <w:r w:rsidR="002F3267">
        <w:rPr>
          <w:u w:val="single"/>
          <w:lang w:val="en-US"/>
        </w:rPr>
        <w:t>8, 18, 27, 28, 39</w:t>
      </w:r>
      <w:r>
        <w:rPr>
          <w:u w:val="single"/>
          <w:lang w:val="en-US"/>
        </w:rPr>
        <w:t>}</w:t>
      </w:r>
    </w:p>
    <w:p w14:paraId="657F55D6" w14:textId="77777777" w:rsidR="00B77636" w:rsidRDefault="00B77636" w:rsidP="00C97FAC">
      <w:pPr>
        <w:rPr>
          <w:u w:val="single"/>
          <w:lang w:val="en-US"/>
        </w:rPr>
      </w:pPr>
    </w:p>
    <w:sectPr w:rsidR="00B77636" w:rsidSect="0001604B">
      <w:pgSz w:w="23811" w:h="16838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tTA1tzQAAkNDcyUdpeDU4uLM/DyQAnOzWgA8Z1cWLQAAAA=="/>
  </w:docVars>
  <w:rsids>
    <w:rsidRoot w:val="0070798D"/>
    <w:rsid w:val="00010E3E"/>
    <w:rsid w:val="0001604B"/>
    <w:rsid w:val="000208B1"/>
    <w:rsid w:val="00027D8A"/>
    <w:rsid w:val="00042009"/>
    <w:rsid w:val="0004465A"/>
    <w:rsid w:val="00050C16"/>
    <w:rsid w:val="00053B06"/>
    <w:rsid w:val="000627E8"/>
    <w:rsid w:val="00074C34"/>
    <w:rsid w:val="00082E3E"/>
    <w:rsid w:val="00084692"/>
    <w:rsid w:val="0009663F"/>
    <w:rsid w:val="000B1824"/>
    <w:rsid w:val="000E5B56"/>
    <w:rsid w:val="000F1300"/>
    <w:rsid w:val="000F2260"/>
    <w:rsid w:val="00125948"/>
    <w:rsid w:val="001268AA"/>
    <w:rsid w:val="00127795"/>
    <w:rsid w:val="00127B52"/>
    <w:rsid w:val="00133CAC"/>
    <w:rsid w:val="00136E8E"/>
    <w:rsid w:val="001434A8"/>
    <w:rsid w:val="00152FB5"/>
    <w:rsid w:val="00153DB8"/>
    <w:rsid w:val="0016084B"/>
    <w:rsid w:val="0016740A"/>
    <w:rsid w:val="0017359F"/>
    <w:rsid w:val="0017698A"/>
    <w:rsid w:val="001805CD"/>
    <w:rsid w:val="0018443E"/>
    <w:rsid w:val="0019313C"/>
    <w:rsid w:val="001A350F"/>
    <w:rsid w:val="001C3203"/>
    <w:rsid w:val="001D4303"/>
    <w:rsid w:val="001D4E25"/>
    <w:rsid w:val="001D5793"/>
    <w:rsid w:val="001D5E9F"/>
    <w:rsid w:val="001E1B90"/>
    <w:rsid w:val="001E41AC"/>
    <w:rsid w:val="001F29B3"/>
    <w:rsid w:val="00201FD0"/>
    <w:rsid w:val="00214037"/>
    <w:rsid w:val="00224D6B"/>
    <w:rsid w:val="00234BA2"/>
    <w:rsid w:val="002410E9"/>
    <w:rsid w:val="00244526"/>
    <w:rsid w:val="00246277"/>
    <w:rsid w:val="002563BE"/>
    <w:rsid w:val="002743C1"/>
    <w:rsid w:val="00281A7E"/>
    <w:rsid w:val="00285B65"/>
    <w:rsid w:val="00293C90"/>
    <w:rsid w:val="00296381"/>
    <w:rsid w:val="002A2A87"/>
    <w:rsid w:val="002A3E17"/>
    <w:rsid w:val="002A4B5E"/>
    <w:rsid w:val="002B428A"/>
    <w:rsid w:val="002B4FE9"/>
    <w:rsid w:val="002B5AA2"/>
    <w:rsid w:val="002C4D96"/>
    <w:rsid w:val="002E769E"/>
    <w:rsid w:val="002F3267"/>
    <w:rsid w:val="00316892"/>
    <w:rsid w:val="0031742E"/>
    <w:rsid w:val="00325D57"/>
    <w:rsid w:val="003408A4"/>
    <w:rsid w:val="003468A0"/>
    <w:rsid w:val="00346C26"/>
    <w:rsid w:val="0036619E"/>
    <w:rsid w:val="003663A3"/>
    <w:rsid w:val="00367081"/>
    <w:rsid w:val="0038177B"/>
    <w:rsid w:val="00394FD4"/>
    <w:rsid w:val="003971C4"/>
    <w:rsid w:val="003D29F1"/>
    <w:rsid w:val="003D379C"/>
    <w:rsid w:val="00414472"/>
    <w:rsid w:val="00415112"/>
    <w:rsid w:val="004237AE"/>
    <w:rsid w:val="00440D5A"/>
    <w:rsid w:val="00450D74"/>
    <w:rsid w:val="00474C54"/>
    <w:rsid w:val="00477178"/>
    <w:rsid w:val="00493F7E"/>
    <w:rsid w:val="004956F8"/>
    <w:rsid w:val="004A4E27"/>
    <w:rsid w:val="004B4E39"/>
    <w:rsid w:val="004B57F8"/>
    <w:rsid w:val="004C0D30"/>
    <w:rsid w:val="004C4714"/>
    <w:rsid w:val="004D1B5F"/>
    <w:rsid w:val="004E57BD"/>
    <w:rsid w:val="004E7EA7"/>
    <w:rsid w:val="004F4B5F"/>
    <w:rsid w:val="00523CBE"/>
    <w:rsid w:val="005258C1"/>
    <w:rsid w:val="00530B77"/>
    <w:rsid w:val="0053569B"/>
    <w:rsid w:val="00544503"/>
    <w:rsid w:val="0055336F"/>
    <w:rsid w:val="00584EFB"/>
    <w:rsid w:val="005867C1"/>
    <w:rsid w:val="00596D05"/>
    <w:rsid w:val="005B027E"/>
    <w:rsid w:val="005B096C"/>
    <w:rsid w:val="005B0DAF"/>
    <w:rsid w:val="005B0EEF"/>
    <w:rsid w:val="005B15F1"/>
    <w:rsid w:val="005B59CB"/>
    <w:rsid w:val="005B7C46"/>
    <w:rsid w:val="005C7A17"/>
    <w:rsid w:val="005D0B24"/>
    <w:rsid w:val="005D28C0"/>
    <w:rsid w:val="005D4C15"/>
    <w:rsid w:val="005E69E8"/>
    <w:rsid w:val="005E75EC"/>
    <w:rsid w:val="005F60C5"/>
    <w:rsid w:val="00621365"/>
    <w:rsid w:val="00622E7D"/>
    <w:rsid w:val="00640CF1"/>
    <w:rsid w:val="00653734"/>
    <w:rsid w:val="006553E1"/>
    <w:rsid w:val="00663588"/>
    <w:rsid w:val="00663A34"/>
    <w:rsid w:val="006700D6"/>
    <w:rsid w:val="00677A5A"/>
    <w:rsid w:val="0068520A"/>
    <w:rsid w:val="006900A6"/>
    <w:rsid w:val="006922BC"/>
    <w:rsid w:val="00693104"/>
    <w:rsid w:val="006A5018"/>
    <w:rsid w:val="006B5C41"/>
    <w:rsid w:val="006D101F"/>
    <w:rsid w:val="006D367F"/>
    <w:rsid w:val="006E09F0"/>
    <w:rsid w:val="006E0EA7"/>
    <w:rsid w:val="006E3C86"/>
    <w:rsid w:val="006F2F91"/>
    <w:rsid w:val="006F5293"/>
    <w:rsid w:val="0070798D"/>
    <w:rsid w:val="0071651C"/>
    <w:rsid w:val="00727D44"/>
    <w:rsid w:val="007309E6"/>
    <w:rsid w:val="00756472"/>
    <w:rsid w:val="00777376"/>
    <w:rsid w:val="007779A0"/>
    <w:rsid w:val="00780E38"/>
    <w:rsid w:val="0079083A"/>
    <w:rsid w:val="007A73A5"/>
    <w:rsid w:val="007B4352"/>
    <w:rsid w:val="007C1D99"/>
    <w:rsid w:val="007E6E1F"/>
    <w:rsid w:val="007F0178"/>
    <w:rsid w:val="007F3C6E"/>
    <w:rsid w:val="007F6DC8"/>
    <w:rsid w:val="008010C8"/>
    <w:rsid w:val="008200E7"/>
    <w:rsid w:val="00826AF6"/>
    <w:rsid w:val="00826E95"/>
    <w:rsid w:val="008279CE"/>
    <w:rsid w:val="0083311F"/>
    <w:rsid w:val="0084075B"/>
    <w:rsid w:val="00860CC4"/>
    <w:rsid w:val="00861AB4"/>
    <w:rsid w:val="00863563"/>
    <w:rsid w:val="00866C83"/>
    <w:rsid w:val="00872256"/>
    <w:rsid w:val="008769BF"/>
    <w:rsid w:val="00877C23"/>
    <w:rsid w:val="008A26F6"/>
    <w:rsid w:val="008A63BF"/>
    <w:rsid w:val="008A70AF"/>
    <w:rsid w:val="008B20C4"/>
    <w:rsid w:val="008C20BA"/>
    <w:rsid w:val="008C73B5"/>
    <w:rsid w:val="008D78DC"/>
    <w:rsid w:val="008D794A"/>
    <w:rsid w:val="008E4208"/>
    <w:rsid w:val="008E47D9"/>
    <w:rsid w:val="008F36BD"/>
    <w:rsid w:val="008F6969"/>
    <w:rsid w:val="00904A2E"/>
    <w:rsid w:val="00920E57"/>
    <w:rsid w:val="00923C6C"/>
    <w:rsid w:val="009503E5"/>
    <w:rsid w:val="00951808"/>
    <w:rsid w:val="0095318D"/>
    <w:rsid w:val="0096048C"/>
    <w:rsid w:val="00977F36"/>
    <w:rsid w:val="00983783"/>
    <w:rsid w:val="00986A41"/>
    <w:rsid w:val="00990CD6"/>
    <w:rsid w:val="009D0A2F"/>
    <w:rsid w:val="00A03488"/>
    <w:rsid w:val="00A27F51"/>
    <w:rsid w:val="00A318A2"/>
    <w:rsid w:val="00A37AA4"/>
    <w:rsid w:val="00A4564C"/>
    <w:rsid w:val="00A503F2"/>
    <w:rsid w:val="00A56B9D"/>
    <w:rsid w:val="00A74798"/>
    <w:rsid w:val="00A759F4"/>
    <w:rsid w:val="00A851F0"/>
    <w:rsid w:val="00A87651"/>
    <w:rsid w:val="00A91697"/>
    <w:rsid w:val="00A92713"/>
    <w:rsid w:val="00AB272B"/>
    <w:rsid w:val="00AD5AF9"/>
    <w:rsid w:val="00AD73F2"/>
    <w:rsid w:val="00AF4901"/>
    <w:rsid w:val="00AF4E65"/>
    <w:rsid w:val="00B170DD"/>
    <w:rsid w:val="00B17F8B"/>
    <w:rsid w:val="00B244D7"/>
    <w:rsid w:val="00B36839"/>
    <w:rsid w:val="00B40A7A"/>
    <w:rsid w:val="00B53654"/>
    <w:rsid w:val="00B54D1C"/>
    <w:rsid w:val="00B77636"/>
    <w:rsid w:val="00B855B2"/>
    <w:rsid w:val="00B91EF9"/>
    <w:rsid w:val="00B92778"/>
    <w:rsid w:val="00B963CB"/>
    <w:rsid w:val="00BA30B2"/>
    <w:rsid w:val="00BA7055"/>
    <w:rsid w:val="00BC6BA2"/>
    <w:rsid w:val="00BC73BB"/>
    <w:rsid w:val="00BD1A2A"/>
    <w:rsid w:val="00BE29CA"/>
    <w:rsid w:val="00BE6369"/>
    <w:rsid w:val="00C0407D"/>
    <w:rsid w:val="00C26B92"/>
    <w:rsid w:val="00C4243B"/>
    <w:rsid w:val="00C71E4C"/>
    <w:rsid w:val="00C818A5"/>
    <w:rsid w:val="00C90E2C"/>
    <w:rsid w:val="00C911C5"/>
    <w:rsid w:val="00C91B89"/>
    <w:rsid w:val="00C97FAC"/>
    <w:rsid w:val="00CC4FB2"/>
    <w:rsid w:val="00CD3212"/>
    <w:rsid w:val="00CD4249"/>
    <w:rsid w:val="00CD6A5A"/>
    <w:rsid w:val="00CD73E9"/>
    <w:rsid w:val="00CE33A2"/>
    <w:rsid w:val="00D05444"/>
    <w:rsid w:val="00D15636"/>
    <w:rsid w:val="00D25EE0"/>
    <w:rsid w:val="00D278D2"/>
    <w:rsid w:val="00D55AE8"/>
    <w:rsid w:val="00D6010A"/>
    <w:rsid w:val="00D854AC"/>
    <w:rsid w:val="00D92567"/>
    <w:rsid w:val="00DA32A8"/>
    <w:rsid w:val="00DA6EB5"/>
    <w:rsid w:val="00DB49DA"/>
    <w:rsid w:val="00DB5646"/>
    <w:rsid w:val="00DD09EB"/>
    <w:rsid w:val="00DD6D55"/>
    <w:rsid w:val="00DD7282"/>
    <w:rsid w:val="00E01541"/>
    <w:rsid w:val="00E07067"/>
    <w:rsid w:val="00E313DE"/>
    <w:rsid w:val="00E52661"/>
    <w:rsid w:val="00E62C66"/>
    <w:rsid w:val="00E62D9A"/>
    <w:rsid w:val="00E7269F"/>
    <w:rsid w:val="00E742F6"/>
    <w:rsid w:val="00E75DAE"/>
    <w:rsid w:val="00E85B62"/>
    <w:rsid w:val="00E8666F"/>
    <w:rsid w:val="00E9333D"/>
    <w:rsid w:val="00E979FF"/>
    <w:rsid w:val="00ED44F7"/>
    <w:rsid w:val="00ED7FDB"/>
    <w:rsid w:val="00EE3B5C"/>
    <w:rsid w:val="00EF7230"/>
    <w:rsid w:val="00F32268"/>
    <w:rsid w:val="00F32E8B"/>
    <w:rsid w:val="00F44F20"/>
    <w:rsid w:val="00F554EB"/>
    <w:rsid w:val="00F571E5"/>
    <w:rsid w:val="00F67BB7"/>
    <w:rsid w:val="00F67D51"/>
    <w:rsid w:val="00F92FB3"/>
    <w:rsid w:val="00F952BF"/>
    <w:rsid w:val="00F9592B"/>
    <w:rsid w:val="00FA53DE"/>
    <w:rsid w:val="00FA7566"/>
    <w:rsid w:val="00FA7FEB"/>
    <w:rsid w:val="00FB7EF3"/>
    <w:rsid w:val="00FC2B6B"/>
    <w:rsid w:val="00FC57BE"/>
    <w:rsid w:val="00FC7B6F"/>
    <w:rsid w:val="00FD107B"/>
    <w:rsid w:val="00FD33F6"/>
    <w:rsid w:val="00FF2247"/>
    <w:rsid w:val="00FF607E"/>
    <w:rsid w:val="00FF61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6EBDE6"/>
  <w15:chartTrackingRefBased/>
  <w15:docId w15:val="{A5B3E25B-2F1C-42FA-B9CC-1B9445A254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L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079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5647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107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7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5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2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6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16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24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63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0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8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93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5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8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1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9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64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1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03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35</TotalTime>
  <Pages>6</Pages>
  <Words>819</Words>
  <Characters>409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do</dc:creator>
  <cp:keywords/>
  <dc:description/>
  <cp:lastModifiedBy>Ido Yehezkel</cp:lastModifiedBy>
  <cp:revision>298</cp:revision>
  <cp:lastPrinted>2021-05-05T06:40:00Z</cp:lastPrinted>
  <dcterms:created xsi:type="dcterms:W3CDTF">2020-10-23T07:12:00Z</dcterms:created>
  <dcterms:modified xsi:type="dcterms:W3CDTF">2021-11-02T07:22:00Z</dcterms:modified>
</cp:coreProperties>
</file>